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91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851"/>
        <w:gridCol w:w="4678"/>
      </w:tblGrid>
      <w:tr w:rsidR="00576505" w:rsidRPr="001218AD" w14:paraId="175B4FA0" w14:textId="77777777" w:rsidTr="004A6688">
        <w:tc>
          <w:tcPr>
            <w:tcW w:w="4962" w:type="dxa"/>
          </w:tcPr>
          <w:p w14:paraId="6D4EA890" w14:textId="5C2ECDAF" w:rsidR="00576505" w:rsidRPr="001218AD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HỘI THÁNH TIN LÀNH VIỆT NAM (MN</w:t>
            </w:r>
            <w:r w:rsidR="003030B9" w:rsidRPr="001218AD">
              <w:rPr>
                <w:b/>
                <w:lang w:val="pt-BR"/>
              </w:rPr>
              <w:t>)</w:t>
            </w:r>
          </w:p>
          <w:p w14:paraId="7DA5856F" w14:textId="77777777" w:rsidR="00576505" w:rsidRPr="005046B5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5046B5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1218AD" w:rsidRDefault="00576505" w:rsidP="000A2725">
            <w:pPr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BAN C</w:t>
            </w:r>
            <w:r w:rsidRPr="001218AD">
              <w:rPr>
                <w:b/>
                <w:lang w:val="vi-VN"/>
              </w:rPr>
              <w:t>Ơ ĐỐC GIÁO DỤC</w:t>
            </w:r>
          </w:p>
        </w:tc>
        <w:tc>
          <w:tcPr>
            <w:tcW w:w="851" w:type="dxa"/>
          </w:tcPr>
          <w:p w14:paraId="6F315E22" w14:textId="77777777" w:rsidR="00576505" w:rsidRPr="001218AD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576505" w:rsidRPr="001218AD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Họ và tên: ________________________</w:t>
            </w:r>
          </w:p>
          <w:p w14:paraId="0111CF0F" w14:textId="77777777" w:rsidR="00576505" w:rsidRPr="001218AD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Năm sinh: _________ ĐT: ___________</w:t>
            </w:r>
          </w:p>
          <w:p w14:paraId="23413357" w14:textId="77777777" w:rsidR="00576505" w:rsidRPr="001218AD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1218AD" w:rsidRDefault="00852CAA" w:rsidP="00576505">
      <w:pPr>
        <w:spacing w:before="120" w:after="120"/>
        <w:jc w:val="center"/>
        <w:rPr>
          <w:b/>
          <w:lang w:val="pt-BR"/>
        </w:rPr>
      </w:pPr>
      <w:r w:rsidRPr="001218AD"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1218AD"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58EF8385" w:rsidR="00576505" w:rsidRPr="00D54D8F" w:rsidRDefault="00A06A7E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931684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7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58EF8385" w:rsidR="00576505" w:rsidRPr="00D54D8F" w:rsidRDefault="00A06A7E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931684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7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1218AD">
        <w:rPr>
          <w:b/>
          <w:lang w:val="pt-BR"/>
        </w:rPr>
        <w:t>LỜI SỐNG HẰNG NGÀY</w:t>
      </w:r>
    </w:p>
    <w:p w14:paraId="74B839E1" w14:textId="23CF024D" w:rsidR="003205B4" w:rsidRPr="001218AD" w:rsidRDefault="00576505" w:rsidP="00083AFE">
      <w:pPr>
        <w:tabs>
          <w:tab w:val="left" w:pos="2552"/>
        </w:tabs>
        <w:rPr>
          <w:b/>
          <w:lang w:val="pt-BR"/>
        </w:rPr>
      </w:pPr>
      <w:r w:rsidRPr="001218AD">
        <w:rPr>
          <w:lang w:val="pt-BR"/>
        </w:rPr>
        <w:tab/>
      </w:r>
      <w:r w:rsidRPr="001218AD">
        <w:sym w:font="Wingdings" w:char="F0B1"/>
      </w:r>
      <w:r w:rsidRPr="001218AD">
        <w:rPr>
          <w:b/>
          <w:i/>
          <w:lang w:val="pt-BR"/>
        </w:rPr>
        <w:t xml:space="preserve"> </w:t>
      </w:r>
      <w:r w:rsidRPr="001218AD">
        <w:rPr>
          <w:b/>
          <w:lang w:val="pt-BR"/>
        </w:rPr>
        <w:t xml:space="preserve">Kinh Thánh: </w:t>
      </w:r>
      <w:r w:rsidR="008616B2" w:rsidRPr="001218AD">
        <w:rPr>
          <w:b/>
          <w:lang w:val="pt-BR"/>
        </w:rPr>
        <w:t xml:space="preserve">Ê-sai </w:t>
      </w:r>
      <w:r w:rsidR="003205B4">
        <w:rPr>
          <w:b/>
          <w:lang w:val="pt-BR"/>
        </w:rPr>
        <w:t>43-</w:t>
      </w:r>
      <w:r w:rsidR="006B357B">
        <w:rPr>
          <w:b/>
          <w:lang w:val="pt-BR"/>
        </w:rPr>
        <w:t>4</w:t>
      </w:r>
      <w:r w:rsidR="003205B4">
        <w:rPr>
          <w:b/>
          <w:lang w:val="pt-BR"/>
        </w:rPr>
        <w:t>8</w:t>
      </w:r>
    </w:p>
    <w:p w14:paraId="4C95B574" w14:textId="52041E94" w:rsidR="00576505" w:rsidRPr="001218AD" w:rsidRDefault="00576505" w:rsidP="00083AFE">
      <w:pPr>
        <w:tabs>
          <w:tab w:val="left" w:pos="2552"/>
        </w:tabs>
      </w:pPr>
      <w:r w:rsidRPr="001218AD">
        <w:rPr>
          <w:b/>
          <w:lang w:val="pt-BR"/>
        </w:rPr>
        <w:tab/>
      </w:r>
      <w:r w:rsidRPr="001218AD">
        <w:sym w:font="Wingdings" w:char="F0B1"/>
      </w:r>
      <w:r w:rsidRPr="001218AD">
        <w:rPr>
          <w:b/>
          <w:i/>
        </w:rPr>
        <w:t xml:space="preserve"> </w:t>
      </w:r>
      <w:r w:rsidRPr="001218AD">
        <w:rPr>
          <w:b/>
        </w:rPr>
        <w:t xml:space="preserve">Thời gian: </w:t>
      </w:r>
      <w:r w:rsidRPr="001218AD">
        <w:t xml:space="preserve">Từ ngày </w:t>
      </w:r>
      <w:r w:rsidR="00013C8A">
        <w:rPr>
          <w:color w:val="FF0000"/>
        </w:rPr>
        <w:t>26</w:t>
      </w:r>
      <w:r w:rsidRPr="00D2466F">
        <w:rPr>
          <w:color w:val="FF0000"/>
        </w:rPr>
        <w:t>.0</w:t>
      </w:r>
      <w:r w:rsidR="00013C8A">
        <w:rPr>
          <w:color w:val="FF0000"/>
        </w:rPr>
        <w:t>4</w:t>
      </w:r>
      <w:r w:rsidRPr="00D2466F">
        <w:rPr>
          <w:color w:val="FF0000"/>
        </w:rPr>
        <w:t xml:space="preserve">.2026 – </w:t>
      </w:r>
      <w:r w:rsidR="00DB055A">
        <w:rPr>
          <w:color w:val="FF0000"/>
        </w:rPr>
        <w:t>03.05</w:t>
      </w:r>
      <w:r w:rsidRPr="00D2466F">
        <w:rPr>
          <w:color w:val="FF0000"/>
        </w:rPr>
        <w:t>.2026</w:t>
      </w:r>
    </w:p>
    <w:p w14:paraId="265EFCCB" w14:textId="77777777" w:rsidR="00576505" w:rsidRPr="001218AD" w:rsidRDefault="00576505" w:rsidP="00576505">
      <w:pPr>
        <w:tabs>
          <w:tab w:val="left" w:pos="1620"/>
        </w:tabs>
        <w:rPr>
          <w:b/>
          <w:bCs/>
          <w:lang w:val="pt-BR"/>
        </w:rPr>
      </w:pPr>
    </w:p>
    <w:p w14:paraId="2514CB38" w14:textId="23C28620" w:rsidR="00576505" w:rsidRPr="001218AD" w:rsidRDefault="00576505" w:rsidP="00083AFE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1218AD">
        <w:rPr>
          <w:b/>
          <w:bCs/>
          <w:u w:val="single"/>
          <w:lang w:val="es-ES_tradnl"/>
        </w:rPr>
        <w:t>I. Đọc Kinh Thánh</w:t>
      </w:r>
      <w:r w:rsidRPr="001218AD">
        <w:rPr>
          <w:bCs/>
          <w:i/>
          <w:lang w:val="es-ES_tradnl"/>
        </w:rPr>
        <w:t xml:space="preserve">: Hãy khoanh tròn những đoạn Kinh Thánh quý vị đã đọc xong trong tuần này: </w:t>
      </w:r>
    </w:p>
    <w:p w14:paraId="000B7829" w14:textId="1FB8D631" w:rsidR="00083AFE" w:rsidRPr="001218AD" w:rsidRDefault="00083AFE" w:rsidP="00083AFE">
      <w:pPr>
        <w:tabs>
          <w:tab w:val="left" w:pos="1134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C40C0A">
        <w:rPr>
          <w:lang w:val="pt-BR"/>
        </w:rPr>
        <w:tab/>
      </w:r>
      <w:hyperlink r:id="rId6" w:anchor="1" w:history="1">
        <w:r w:rsidR="008616B2" w:rsidRPr="001218AD">
          <w:rPr>
            <w:b/>
            <w:lang w:val="pt-BR"/>
          </w:rPr>
          <w:t>Ê-sai</w:t>
        </w:r>
        <w:r w:rsidRPr="001218AD">
          <w:rPr>
            <w:rStyle w:val="Hyperlink"/>
            <w:b/>
            <w:bCs/>
            <w:color w:val="auto"/>
            <w:u w:val="none"/>
            <w:lang w:val="es-ES_tradnl"/>
          </w:rPr>
          <w:t xml:space="preserve"> </w:t>
        </w:r>
      </w:hyperlink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3205B4">
        <w:rPr>
          <w:rStyle w:val="Hyperlink"/>
          <w:b/>
          <w:bCs/>
          <w:color w:val="auto"/>
          <w:u w:val="none"/>
          <w:lang w:val="es-ES_tradnl"/>
        </w:rPr>
        <w:t>43</w:t>
      </w:r>
      <w:r w:rsidRPr="001218AD">
        <w:rPr>
          <w:rStyle w:val="Hyperlink"/>
          <w:b/>
          <w:bCs/>
          <w:color w:val="auto"/>
          <w:u w:val="none"/>
          <w:lang w:val="es-ES_tradnl"/>
        </w:rPr>
        <w:t>,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3205B4">
        <w:rPr>
          <w:rStyle w:val="Hyperlink"/>
          <w:b/>
          <w:bCs/>
          <w:color w:val="auto"/>
          <w:u w:val="none"/>
          <w:lang w:val="es-ES_tradnl"/>
        </w:rPr>
        <w:t>44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3205B4">
        <w:rPr>
          <w:rStyle w:val="Hyperlink"/>
          <w:b/>
          <w:bCs/>
          <w:color w:val="auto"/>
          <w:u w:val="none"/>
          <w:lang w:val="es-ES_tradnl"/>
        </w:rPr>
        <w:t>45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3205B4">
        <w:rPr>
          <w:rStyle w:val="Hyperlink"/>
          <w:b/>
          <w:bCs/>
          <w:color w:val="auto"/>
          <w:u w:val="none"/>
          <w:lang w:val="es-ES_tradnl"/>
        </w:rPr>
        <w:t>46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3205B4">
        <w:rPr>
          <w:rStyle w:val="Hyperlink"/>
          <w:b/>
          <w:bCs/>
          <w:color w:val="auto"/>
          <w:u w:val="none"/>
          <w:lang w:val="es-ES_tradnl"/>
        </w:rPr>
        <w:t>47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F61517">
        <w:rPr>
          <w:rStyle w:val="Hyperlink"/>
          <w:b/>
          <w:bCs/>
          <w:color w:val="auto"/>
          <w:u w:val="none"/>
          <w:lang w:val="es-ES_tradnl"/>
        </w:rPr>
        <w:t>48.</w:t>
      </w:r>
    </w:p>
    <w:p w14:paraId="29C4E429" w14:textId="5CCA6A81" w:rsidR="00576505" w:rsidRDefault="00576505" w:rsidP="00DC53AA">
      <w:pPr>
        <w:spacing w:before="60"/>
        <w:jc w:val="both"/>
        <w:rPr>
          <w:bCs/>
          <w:lang w:val="es-ES_tradnl"/>
        </w:rPr>
      </w:pPr>
      <w:r w:rsidRPr="001218AD">
        <w:rPr>
          <w:b/>
          <w:bCs/>
          <w:u w:val="single"/>
          <w:lang w:val="es-ES_tradnl"/>
        </w:rPr>
        <w:t>II. Thực hiện theo yêu cầu của từng câu sau và cho biết địa chỉ đầy đủ, cụ thể</w:t>
      </w:r>
      <w:r w:rsidRPr="001218AD">
        <w:rPr>
          <w:bCs/>
          <w:lang w:val="es-ES_tradnl"/>
        </w:rPr>
        <w:t xml:space="preserve">: </w:t>
      </w:r>
    </w:p>
    <w:p w14:paraId="41E79DEA" w14:textId="482F9267" w:rsidR="00AD30AE" w:rsidRPr="00AD30AE" w:rsidRDefault="00530D39" w:rsidP="0016620D">
      <w:pPr>
        <w:pStyle w:val="ListParagraph"/>
        <w:numPr>
          <w:ilvl w:val="0"/>
          <w:numId w:val="11"/>
        </w:numPr>
        <w:tabs>
          <w:tab w:val="left" w:pos="426"/>
          <w:tab w:val="left" w:pos="4536"/>
        </w:tabs>
        <w:spacing w:before="120"/>
        <w:ind w:left="567" w:right="28" w:hanging="283"/>
        <w:rPr>
          <w:b/>
          <w:bCs/>
          <w:spacing w:val="-8"/>
          <w:szCs w:val="20"/>
        </w:rPr>
      </w:pPr>
      <w:r>
        <w:drawing>
          <wp:anchor distT="0" distB="0" distL="114300" distR="114300" simplePos="0" relativeHeight="253239296" behindDoc="0" locked="0" layoutInCell="1" allowOverlap="1" wp14:anchorId="23283909" wp14:editId="1374CA0D">
            <wp:simplePos x="0" y="0"/>
            <wp:positionH relativeFrom="column">
              <wp:posOffset>1724912</wp:posOffset>
            </wp:positionH>
            <wp:positionV relativeFrom="paragraph">
              <wp:posOffset>220920</wp:posOffset>
            </wp:positionV>
            <wp:extent cx="4606050" cy="3280224"/>
            <wp:effectExtent l="0" t="0" r="4445" b="0"/>
            <wp:wrapNone/>
            <wp:docPr id="1286276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276834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050" cy="3280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30AE" w:rsidRPr="00AD30AE">
        <w:rPr>
          <w:b/>
          <w:bCs/>
          <w:spacing w:val="-8"/>
          <w:szCs w:val="20"/>
        </w:rPr>
        <w:t xml:space="preserve">Hoàn thành ô chữ </w:t>
      </w:r>
    </w:p>
    <w:p w14:paraId="1FADE3F1" w14:textId="48B7A486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4DE799FC" w14:textId="1EB36CDE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4D429584" w14:textId="2C90A25B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4B6A2973" w14:textId="3A5D4506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1C087777" w14:textId="2268C30D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0D1198D6" w14:textId="4357073F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4A3FC0C1" w14:textId="2C6F3232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488F3D24" w14:textId="651E64F2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6264A9F4" w14:textId="0F89226A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7E1D4B01" w14:textId="459C456F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79E42056" w14:textId="0F4B89EF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4BF45293" w14:textId="59F0F902" w:rsidR="00AD30AE" w:rsidRDefault="00941323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  <w:r>
        <mc:AlternateContent>
          <mc:Choice Requires="wps">
            <w:drawing>
              <wp:anchor distT="0" distB="0" distL="114300" distR="114300" simplePos="0" relativeHeight="253241344" behindDoc="0" locked="0" layoutInCell="1" allowOverlap="1" wp14:anchorId="721E5304" wp14:editId="145ED911">
                <wp:simplePos x="0" y="0"/>
                <wp:positionH relativeFrom="column">
                  <wp:posOffset>185895</wp:posOffset>
                </wp:positionH>
                <wp:positionV relativeFrom="paragraph">
                  <wp:posOffset>246584</wp:posOffset>
                </wp:positionV>
                <wp:extent cx="6393873" cy="1267691"/>
                <wp:effectExtent l="0" t="0" r="0" b="0"/>
                <wp:wrapNone/>
                <wp:docPr id="27" name="8-9a Cau hoi o chu">
                  <a:extLst xmlns:a="http://schemas.openxmlformats.org/drawingml/2006/main">
                    <a:ext uri="{FF2B5EF4-FFF2-40B4-BE49-F238E27FC236}">
                      <a16:creationId xmlns:a16="http://schemas.microsoft.com/office/drawing/2014/main" id="{E39DC24A-457D-3804-BCFF-99672B31E53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3873" cy="12676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EB0FE5" w14:textId="77777777" w:rsidR="00941323" w:rsidRPr="00AD30AE" w:rsidRDefault="00941323" w:rsidP="00941323">
                            <w:pPr>
                              <w:spacing w:after="80"/>
                              <w:ind w:left="142" w:hanging="142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Hàng ngang:</w:t>
                            </w:r>
                          </w:p>
                          <w:p w14:paraId="18CD7EDD" w14:textId="247B66DA" w:rsidR="00941323" w:rsidRPr="00AD30AE" w:rsidRDefault="00941323" w:rsidP="00941323">
                            <w:pPr>
                              <w:tabs>
                                <w:tab w:val="left" w:pos="6237"/>
                              </w:tabs>
                              <w:spacing w:after="8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1.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 S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  <w:lang w:val="vi-VN"/>
                              </w:rPr>
                              <w:t xml:space="preserve">ự phạm tội 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Y-sơ-ra-ên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được ví 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  <w:lang w:val="vi-VN"/>
                              </w:rPr>
                              <w:t xml:space="preserve">như 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....?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ab/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| * KT __________</w:t>
                            </w:r>
                          </w:p>
                          <w:p w14:paraId="4A7468B2" w14:textId="77777777" w:rsidR="00941323" w:rsidRDefault="00941323" w:rsidP="00941323">
                            <w:pPr>
                              <w:tabs>
                                <w:tab w:val="left" w:pos="6237"/>
                              </w:tabs>
                              <w:spacing w:after="8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2.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 Chúa phán: 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"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  <w:lang w:val="vi-VN"/>
                              </w:rPr>
                              <w:t xml:space="preserve">hãy 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....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  <w:lang w:val="vi-VN"/>
                              </w:rPr>
                              <w:t xml:space="preserve"> đi, hầu cho ngươi được xưng công bình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"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?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                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ab/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| * KT __________</w:t>
                            </w:r>
                          </w:p>
                          <w:p w14:paraId="7B47E95F" w14:textId="77777777" w:rsidR="00941323" w:rsidRDefault="00941323" w:rsidP="00941323">
                            <w:pPr>
                              <w:tabs>
                                <w:tab w:val="left" w:pos="6237"/>
                              </w:tabs>
                              <w:spacing w:after="8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6.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Chúa phán cùng Si-ru: 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"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  <w:t xml:space="preserve">Dầu ngươi không biết ta, ta sẽ 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...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  <w:t xml:space="preserve"> ngươi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"?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| * KT __________</w:t>
                            </w:r>
                          </w:p>
                          <w:p w14:paraId="7F5AACDB" w14:textId="77777777" w:rsidR="00941323" w:rsidRDefault="00941323" w:rsidP="00941323">
                            <w:pPr>
                              <w:tabs>
                                <w:tab w:val="left" w:pos="6237"/>
                              </w:tabs>
                              <w:spacing w:after="8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7.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Tên của một dân tộc Chúa hứa sẽ khiến quy phục Si-ru?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| * KT __________</w:t>
                            </w:r>
                          </w:p>
                          <w:p w14:paraId="5A6991BA" w14:textId="77807B37" w:rsidR="00941323" w:rsidRPr="00AD30AE" w:rsidRDefault="00941323" w:rsidP="00941323">
                            <w:pPr>
                              <w:tabs>
                                <w:tab w:val="left" w:pos="6237"/>
                              </w:tabs>
                              <w:spacing w:after="8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8. 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Chúa phán với dân sự: 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"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  <w:lang w:val="vi-VN"/>
                              </w:rPr>
                              <w:t xml:space="preserve">Hãy nhớ mọi sự đó, hãy tỏ ra là đấng 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...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  <w:lang w:val="vi-VN"/>
                              </w:rPr>
                              <w:t xml:space="preserve">! 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"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        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ab/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| * KT __________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E5304" id="8-9a Cau hoi o chu" o:spid="_x0000_s1032" type="#_x0000_t202" style="position:absolute;left:0;text-align:left;margin-left:14.65pt;margin-top:19.4pt;width:503.45pt;height:99.8pt;z-index:2532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" filled="f" stroked="f" strokeweight=".5pt">
                <v:textbox>
                  <w:txbxContent>
                    <w:p w14:paraId="14EB0FE5" w14:textId="77777777" w:rsidR="00941323" w:rsidRPr="00AD30AE" w:rsidRDefault="00941323" w:rsidP="00941323">
                      <w:pPr>
                        <w:spacing w:after="80"/>
                        <w:ind w:left="142" w:hanging="142"/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0"/>
                          <w:szCs w:val="20"/>
                        </w:rPr>
                        <w:t>Hàng ngang:</w:t>
                      </w:r>
                    </w:p>
                    <w:p w14:paraId="18CD7EDD" w14:textId="247B66DA" w:rsidR="00941323" w:rsidRPr="00AD30AE" w:rsidRDefault="00941323" w:rsidP="00941323">
                      <w:pPr>
                        <w:tabs>
                          <w:tab w:val="left" w:pos="6237"/>
                        </w:tabs>
                        <w:spacing w:after="8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0"/>
                          <w:szCs w:val="20"/>
                        </w:rPr>
                        <w:t>1.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 S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  <w:lang w:val="vi-VN"/>
                        </w:rPr>
                        <w:t xml:space="preserve">ự phạm tội 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>Y-sơ-ra-ên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được ví 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  <w:lang w:val="vi-VN"/>
                        </w:rPr>
                        <w:t xml:space="preserve">như 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....? </w:t>
                      </w:r>
                      <w:r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        </w:t>
                      </w:r>
                      <w:r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ab/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>| * KT __________</w:t>
                      </w:r>
                    </w:p>
                    <w:p w14:paraId="4A7468B2" w14:textId="77777777" w:rsidR="00941323" w:rsidRDefault="00941323" w:rsidP="00941323">
                      <w:pPr>
                        <w:tabs>
                          <w:tab w:val="left" w:pos="6237"/>
                        </w:tabs>
                        <w:spacing w:after="8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0"/>
                          <w:szCs w:val="20"/>
                        </w:rPr>
                        <w:t>2.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 Chúa phán: 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t>"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  <w:lang w:val="vi-VN"/>
                        </w:rPr>
                        <w:t xml:space="preserve">hãy 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t>....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  <w:lang w:val="vi-VN"/>
                        </w:rPr>
                        <w:t xml:space="preserve"> đi, hầu cho ngươi được xưng công bình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t>"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? </w:t>
                      </w:r>
                      <w:r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                 </w:t>
                      </w:r>
                      <w:r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ab/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>| * KT __________</w:t>
                      </w:r>
                    </w:p>
                    <w:p w14:paraId="7B47E95F" w14:textId="77777777" w:rsidR="00941323" w:rsidRDefault="00941323" w:rsidP="00941323">
                      <w:pPr>
                        <w:tabs>
                          <w:tab w:val="left" w:pos="6237"/>
                        </w:tabs>
                        <w:spacing w:after="8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6.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Chúa phán cùng Si-ru: 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"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  <w:t xml:space="preserve">Dầu ngươi không biết ta, ta sẽ 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...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  <w:t xml:space="preserve"> ngươi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"?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>| * KT __________</w:t>
                      </w:r>
                    </w:p>
                    <w:p w14:paraId="7F5AACDB" w14:textId="77777777" w:rsidR="00941323" w:rsidRDefault="00941323" w:rsidP="00941323">
                      <w:pPr>
                        <w:tabs>
                          <w:tab w:val="left" w:pos="6237"/>
                        </w:tabs>
                        <w:spacing w:after="8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7.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Tên của một dân tộc Chúa hứa sẽ khiến quy phục Si-ru?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        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>| * KT __________</w:t>
                      </w:r>
                    </w:p>
                    <w:p w14:paraId="5A6991BA" w14:textId="77807B37" w:rsidR="00941323" w:rsidRPr="00AD30AE" w:rsidRDefault="00941323" w:rsidP="00941323">
                      <w:pPr>
                        <w:tabs>
                          <w:tab w:val="left" w:pos="6237"/>
                        </w:tabs>
                        <w:spacing w:after="8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8. 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Chúa phán với dân sự: 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t>"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  <w:lang w:val="vi-VN"/>
                        </w:rPr>
                        <w:t xml:space="preserve">Hãy nhớ mọi sự đó, hãy tỏ ra là đấng 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t>...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  <w:lang w:val="vi-VN"/>
                        </w:rPr>
                        <w:t xml:space="preserve">! 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t>"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         </w:t>
                      </w:r>
                      <w:r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ab/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>| * KT 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57FBBEDF" w14:textId="4BCB866E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0DAE8017" w14:textId="0D55AC26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528B14F7" w14:textId="6B28728D" w:rsidR="00AD30AE" w:rsidRDefault="00AD30AE" w:rsidP="00AD30AE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3EE077B2" w14:textId="22944881" w:rsidR="00AD30AE" w:rsidRDefault="00AD30AE" w:rsidP="00AD30AE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35BD406F" w14:textId="503A1389" w:rsidR="00AD30AE" w:rsidRDefault="00941323" w:rsidP="00AD30AE">
      <w:pPr>
        <w:tabs>
          <w:tab w:val="left" w:leader="dot" w:pos="9638"/>
        </w:tabs>
        <w:spacing w:line="360" w:lineRule="auto"/>
        <w:rPr>
          <w:b/>
          <w:spacing w:val="-6"/>
        </w:rPr>
      </w:pPr>
      <w:r>
        <mc:AlternateContent>
          <mc:Choice Requires="wps">
            <w:drawing>
              <wp:anchor distT="0" distB="0" distL="114300" distR="114300" simplePos="0" relativeHeight="253242368" behindDoc="0" locked="0" layoutInCell="1" allowOverlap="1" wp14:anchorId="5EC5D4A2" wp14:editId="20A58619">
                <wp:simplePos x="0" y="0"/>
                <wp:positionH relativeFrom="column">
                  <wp:posOffset>159860</wp:posOffset>
                </wp:positionH>
                <wp:positionV relativeFrom="paragraph">
                  <wp:posOffset>124029</wp:posOffset>
                </wp:positionV>
                <wp:extent cx="6458309" cy="1403231"/>
                <wp:effectExtent l="0" t="0" r="0" b="6985"/>
                <wp:wrapNone/>
                <wp:docPr id="26" name="8-9a Cau hoi o chu">
                  <a:extLst xmlns:a="http://schemas.openxmlformats.org/drawingml/2006/main">
                    <a:ext uri="{FF2B5EF4-FFF2-40B4-BE49-F238E27FC236}">
                      <a16:creationId xmlns:a16="http://schemas.microsoft.com/office/drawing/2014/main" id="{6689070C-EE66-4E65-ADF1-8127329CC6B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8309" cy="14032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086955" w14:textId="77777777" w:rsidR="00941323" w:rsidRPr="00AD30AE" w:rsidRDefault="00941323" w:rsidP="00941323">
                            <w:pPr>
                              <w:spacing w:after="80"/>
                              <w:ind w:left="144" w:hanging="144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Hàng dọc:</w:t>
                            </w:r>
                          </w:p>
                          <w:p w14:paraId="726D375E" w14:textId="77777777" w:rsidR="00941323" w:rsidRDefault="00941323" w:rsidP="00941323">
                            <w:pPr>
                              <w:tabs>
                                <w:tab w:val="left" w:pos="6237"/>
                              </w:tabs>
                              <w:spacing w:after="80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3.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Chúa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dùng gì để thử 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luyện 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Y-sơ-ra-ên?    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| * KT __________</w:t>
                            </w:r>
                          </w:p>
                          <w:p w14:paraId="374DA6A6" w14:textId="77777777" w:rsidR="00941323" w:rsidRDefault="00941323" w:rsidP="00941323">
                            <w:pPr>
                              <w:tabs>
                                <w:tab w:val="left" w:pos="6237"/>
                              </w:tabs>
                              <w:spacing w:after="80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4.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Người nào 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xa cách sự công bình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?   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| * KT __________</w:t>
                            </w:r>
                          </w:p>
                          <w:p w14:paraId="54F73871" w14:textId="77777777" w:rsidR="00941323" w:rsidRDefault="00941323" w:rsidP="00941323">
                            <w:pPr>
                              <w:tabs>
                                <w:tab w:val="left" w:pos="6237"/>
                              </w:tabs>
                              <w:spacing w:after="8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5.</w:t>
                            </w:r>
                            <w:r w:rsidRPr="00AD30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Điều Chúa sẽ làm cho nhà Gia-cốp "từ trong lòng mẹ" cho đến chừng "đầu râu tóc bạc"?| *KT __________</w:t>
                            </w:r>
                          </w:p>
                          <w:p w14:paraId="71F8626B" w14:textId="77777777" w:rsidR="00941323" w:rsidRDefault="00941323" w:rsidP="00941323">
                            <w:pPr>
                              <w:tabs>
                                <w:tab w:val="left" w:pos="6237"/>
                              </w:tabs>
                              <w:spacing w:after="80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9.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 Hình ảnh so sánh đông đúc của dòng dõi Y-sơ-ra-ên: 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"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  <w:lang w:val="vi-VN"/>
                              </w:rPr>
                              <w:t xml:space="preserve">dòng dõi ngươi như cát, hoa trái của 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...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  <w:lang w:val="vi-VN"/>
                              </w:rPr>
                              <w:t xml:space="preserve"> ngươi như sạn</w:t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?"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br/>
                            </w:r>
                            <w:r w:rsidRPr="00AD30AE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| * KT __________</w:t>
                            </w:r>
                          </w:p>
                          <w:p w14:paraId="0F4A1191" w14:textId="60E4AA31" w:rsidR="00941323" w:rsidRPr="00AD30AE" w:rsidRDefault="00941323" w:rsidP="00941323">
                            <w:pPr>
                              <w:tabs>
                                <w:tab w:val="left" w:pos="6237"/>
                              </w:tabs>
                              <w:spacing w:after="80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</w:pPr>
                            <w:r w:rsidRPr="00AD30A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10.</w:t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 xml:space="preserve"> Vật liệu người thợ rèn dùng làm ra các vật dụng, và cả thần tượng?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ab/>
                            </w:r>
                            <w:r w:rsidRPr="00AD30A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0"/>
                                <w:szCs w:val="20"/>
                              </w:rPr>
                              <w:t>| * KT __________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5D4A2" id="_x0000_s1033" type="#_x0000_t202" style="position:absolute;margin-left:12.6pt;margin-top:9.75pt;width:508.55pt;height:110.5pt;z-index:2532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" filled="f" stroked="f" strokeweight=".5pt">
                <v:textbox>
                  <w:txbxContent>
                    <w:p w14:paraId="1F086955" w14:textId="77777777" w:rsidR="00941323" w:rsidRPr="00AD30AE" w:rsidRDefault="00941323" w:rsidP="00941323">
                      <w:pPr>
                        <w:spacing w:after="80"/>
                        <w:ind w:left="144" w:hanging="144"/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0"/>
                          <w:szCs w:val="20"/>
                        </w:rPr>
                        <w:t>Hàng dọc:</w:t>
                      </w:r>
                    </w:p>
                    <w:p w14:paraId="726D375E" w14:textId="77777777" w:rsidR="00941323" w:rsidRDefault="00941323" w:rsidP="00941323">
                      <w:pPr>
                        <w:tabs>
                          <w:tab w:val="left" w:pos="6237"/>
                        </w:tabs>
                        <w:spacing w:after="80"/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3.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Chúa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dùng gì để thử 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luyện 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Y-sơ-ra-ên?    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>| * KT __________</w:t>
                      </w:r>
                    </w:p>
                    <w:p w14:paraId="374DA6A6" w14:textId="77777777" w:rsidR="00941323" w:rsidRDefault="00941323" w:rsidP="00941323">
                      <w:pPr>
                        <w:tabs>
                          <w:tab w:val="left" w:pos="6237"/>
                        </w:tabs>
                        <w:spacing w:after="80"/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4.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Người nào 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xa cách sự công bình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?   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   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>| * KT __________</w:t>
                      </w:r>
                    </w:p>
                    <w:p w14:paraId="54F73871" w14:textId="77777777" w:rsidR="00941323" w:rsidRDefault="00941323" w:rsidP="00941323">
                      <w:pPr>
                        <w:tabs>
                          <w:tab w:val="left" w:pos="6237"/>
                        </w:tabs>
                        <w:spacing w:after="8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5.</w:t>
                      </w:r>
                      <w:r w:rsidRPr="00AD30A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Điều Chúa sẽ làm cho nhà Gia-cốp "từ trong lòng mẹ" cho đến chừng "đầu râu tóc bạc"?| *KT __________</w:t>
                      </w:r>
                    </w:p>
                    <w:p w14:paraId="71F8626B" w14:textId="77777777" w:rsidR="00941323" w:rsidRDefault="00941323" w:rsidP="00941323">
                      <w:pPr>
                        <w:tabs>
                          <w:tab w:val="left" w:pos="6237"/>
                        </w:tabs>
                        <w:spacing w:after="80"/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0"/>
                          <w:szCs w:val="20"/>
                        </w:rPr>
                        <w:t>9.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 Hình ảnh so sánh đông đúc của dòng dõi Y-sơ-ra-ên: 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t>"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  <w:lang w:val="vi-VN"/>
                        </w:rPr>
                        <w:t xml:space="preserve">dòng dõi ngươi như cát, hoa trái của 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t>...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  <w:lang w:val="vi-VN"/>
                        </w:rPr>
                        <w:t xml:space="preserve"> ngươi như sạn</w:t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t>?"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br/>
                      </w:r>
                      <w:r w:rsidRPr="00AD30AE">
                        <w:rPr>
                          <w:rFonts w:ascii="Arial" w:hAnsi="Arial" w:cs="Arial"/>
                          <w:i/>
                          <w:iCs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  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>| * KT __________</w:t>
                      </w:r>
                    </w:p>
                    <w:p w14:paraId="0F4A1191" w14:textId="60E4AA31" w:rsidR="00941323" w:rsidRPr="00AD30AE" w:rsidRDefault="00941323" w:rsidP="00941323">
                      <w:pPr>
                        <w:tabs>
                          <w:tab w:val="left" w:pos="6237"/>
                        </w:tabs>
                        <w:spacing w:after="80"/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</w:pPr>
                      <w:r w:rsidRPr="00AD30AE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0"/>
                          <w:szCs w:val="20"/>
                        </w:rPr>
                        <w:t>10.</w:t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 xml:space="preserve"> Vật liệu người thợ rèn dùng làm ra các vật dụng, và cả thần tượng? </w:t>
                      </w:r>
                      <w:r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ab/>
                      </w:r>
                      <w:r w:rsidRPr="00AD30AE">
                        <w:rPr>
                          <w:rFonts w:ascii="Arial" w:hAnsi="Arial" w:cs="Arial"/>
                          <w:color w:val="000000"/>
                          <w:spacing w:val="-8"/>
                          <w:sz w:val="20"/>
                          <w:szCs w:val="20"/>
                        </w:rPr>
                        <w:t>| * KT 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BA44FFC" w14:textId="3E3D4984" w:rsidR="00AD30AE" w:rsidRDefault="00AD30AE" w:rsidP="00AD30AE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559A1B42" w14:textId="37E5591F" w:rsidR="00AD30AE" w:rsidRDefault="00AD30AE" w:rsidP="00AD30AE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76817C08" w14:textId="77777777" w:rsidR="00AD30AE" w:rsidRDefault="00AD30AE" w:rsidP="00AD30AE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2FD46B72" w14:textId="77777777" w:rsidR="00AD30AE" w:rsidRDefault="00AD30AE" w:rsidP="00AD30AE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18B3ADC4" w14:textId="77777777" w:rsidR="00AD30AE" w:rsidRPr="00AD30AE" w:rsidRDefault="00AD30AE" w:rsidP="00AD30AE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4B76D61A" w14:textId="785AE834" w:rsidR="00E96B37" w:rsidRDefault="00E96B37" w:rsidP="00E96B37">
      <w:pPr>
        <w:pStyle w:val="ListParagraph"/>
        <w:numPr>
          <w:ilvl w:val="0"/>
          <w:numId w:val="11"/>
        </w:numPr>
        <w:tabs>
          <w:tab w:val="left" w:leader="dot" w:pos="9638"/>
        </w:tabs>
        <w:spacing w:line="360" w:lineRule="auto"/>
        <w:rPr>
          <w:b/>
          <w:spacing w:val="-6"/>
        </w:rPr>
      </w:pPr>
      <w:r>
        <w:rPr>
          <w:b/>
          <w:spacing w:val="-6"/>
        </w:rPr>
        <w:t>Điền vào chỗ trống và chép lại đầy đủ câu Kinh Thánh:</w:t>
      </w:r>
    </w:p>
    <w:p w14:paraId="29006F93" w14:textId="09177222" w:rsidR="00E96B37" w:rsidRDefault="006C780F" w:rsidP="00E96B37">
      <w:pPr>
        <w:pStyle w:val="ListParagraph"/>
        <w:tabs>
          <w:tab w:val="left" w:leader="dot" w:pos="9638"/>
        </w:tabs>
        <w:spacing w:line="360" w:lineRule="auto"/>
        <w:rPr>
          <w:rFonts w:ascii="Cambria" w:hAnsi="Cambria"/>
        </w:rPr>
      </w:pPr>
      <w:r>
        <w:rPr>
          <w:rFonts w:ascii="Cambria" w:hAnsi="Cambria"/>
        </w:rPr>
        <w:t>…</w:t>
      </w:r>
      <w:r w:rsidR="00AD30AE">
        <w:rPr>
          <w:rFonts w:ascii="Cambria" w:hAnsi="Cambria"/>
        </w:rPr>
        <w:t xml:space="preserve">……… </w:t>
      </w:r>
      <w:r>
        <w:rPr>
          <w:rFonts w:ascii="Cambria" w:hAnsi="Cambria"/>
        </w:rPr>
        <w:t>t</w:t>
      </w:r>
      <w:r w:rsidR="00BB3E76">
        <w:rPr>
          <w:rFonts w:ascii="Cambria" w:hAnsi="Cambria"/>
        </w:rPr>
        <w:t>a</w:t>
      </w:r>
      <w:r w:rsidR="0042283A">
        <w:rPr>
          <w:rFonts w:ascii="Cambria" w:hAnsi="Cambria"/>
        </w:rPr>
        <w:t>…</w:t>
      </w:r>
      <w:r w:rsidR="00AD30AE">
        <w:rPr>
          <w:rFonts w:ascii="Cambria" w:hAnsi="Cambria"/>
        </w:rPr>
        <w:t>………</w:t>
      </w:r>
      <w:r w:rsidR="0042283A">
        <w:rPr>
          <w:rFonts w:ascii="Cambria" w:hAnsi="Cambria"/>
        </w:rPr>
        <w:t>ta…</w:t>
      </w:r>
      <w:r w:rsidR="00AD30AE">
        <w:rPr>
          <w:rFonts w:ascii="Cambria" w:hAnsi="Cambria"/>
        </w:rPr>
        <w:t>………</w:t>
      </w:r>
      <w:r w:rsidR="0042283A">
        <w:rPr>
          <w:rFonts w:ascii="Cambria" w:hAnsi="Cambria"/>
        </w:rPr>
        <w:t>ta…</w:t>
      </w:r>
      <w:r w:rsidR="00AD30AE">
        <w:rPr>
          <w:rFonts w:ascii="Cambria" w:hAnsi="Cambria"/>
        </w:rPr>
        <w:t>………</w:t>
      </w:r>
      <w:r w:rsidR="0042283A">
        <w:rPr>
          <w:rFonts w:ascii="Cambria" w:hAnsi="Cambria"/>
        </w:rPr>
        <w:t>ta…</w:t>
      </w:r>
      <w:r w:rsidR="00AD30AE">
        <w:rPr>
          <w:rFonts w:ascii="Cambria" w:hAnsi="Cambria"/>
        </w:rPr>
        <w:t>……..</w:t>
      </w:r>
      <w:r w:rsidR="0042283A">
        <w:rPr>
          <w:rFonts w:ascii="Cambria" w:hAnsi="Cambria"/>
        </w:rPr>
        <w:t>ta</w:t>
      </w:r>
      <w:r w:rsidR="00BB3E76">
        <w:rPr>
          <w:rFonts w:ascii="Cambria" w:hAnsi="Cambria"/>
        </w:rPr>
        <w:t>…</w:t>
      </w:r>
      <w:r w:rsidR="00AD30AE">
        <w:rPr>
          <w:rFonts w:ascii="Cambria" w:hAnsi="Cambria"/>
        </w:rPr>
        <w:t>…….</w:t>
      </w:r>
      <w:r w:rsidR="00BB3E76">
        <w:rPr>
          <w:rFonts w:ascii="Cambria" w:hAnsi="Cambria"/>
        </w:rPr>
        <w:t>ta…</w:t>
      </w:r>
      <w:r w:rsidR="00AD30AE">
        <w:rPr>
          <w:rFonts w:ascii="Cambria" w:hAnsi="Cambria"/>
        </w:rPr>
        <w:t>………..</w:t>
      </w:r>
      <w:r>
        <w:rPr>
          <w:rFonts w:ascii="Cambria" w:hAnsi="Cambria"/>
        </w:rPr>
        <w:t>ta…</w:t>
      </w:r>
      <w:r w:rsidR="00AD30AE">
        <w:rPr>
          <w:rFonts w:ascii="Cambria" w:hAnsi="Cambria"/>
        </w:rPr>
        <w:t>……</w:t>
      </w:r>
    </w:p>
    <w:p w14:paraId="10C522DC" w14:textId="1ADC69B1" w:rsidR="00E96B37" w:rsidRDefault="00E96B37" w:rsidP="00D23D46">
      <w:pPr>
        <w:pStyle w:val="ListParagraph"/>
        <w:tabs>
          <w:tab w:val="left" w:leader="dot" w:pos="9638"/>
        </w:tabs>
        <w:spacing w:line="360" w:lineRule="auto"/>
        <w:rPr>
          <w:rFonts w:ascii="Cambria" w:hAnsi="Cambria"/>
        </w:rPr>
      </w:pPr>
      <w:r w:rsidRPr="00990B4B">
        <w:rPr>
          <w:rFonts w:ascii="Cambria" w:hAnsi="Cambria"/>
          <w:b/>
        </w:rPr>
        <w:t>Đáp án:</w:t>
      </w:r>
      <w:r w:rsidRPr="00BB3E76">
        <w:rPr>
          <w:rFonts w:ascii="Cambria" w:hAnsi="Cambria"/>
        </w:rPr>
        <w:t xml:space="preserve"> </w:t>
      </w:r>
      <w:r w:rsidR="00D23D46">
        <w:rPr>
          <w:rFonts w:ascii="Cambria" w:hAnsi="Cambria"/>
        </w:rPr>
        <w:tab/>
      </w:r>
    </w:p>
    <w:p w14:paraId="14CF758F" w14:textId="52B5A0E1" w:rsidR="00D23D46" w:rsidRDefault="00D23D46" w:rsidP="00D23D46">
      <w:pPr>
        <w:pStyle w:val="ListParagraph"/>
        <w:tabs>
          <w:tab w:val="left" w:leader="dot" w:pos="9638"/>
        </w:tabs>
        <w:spacing w:line="360" w:lineRule="auto"/>
        <w:rPr>
          <w:rFonts w:ascii="Cambria" w:hAnsi="Cambria"/>
        </w:rPr>
      </w:pPr>
      <w:r>
        <w:rPr>
          <w:rFonts w:ascii="Cambria" w:hAnsi="Cambria"/>
        </w:rPr>
        <w:tab/>
      </w:r>
    </w:p>
    <w:p w14:paraId="756FDB75" w14:textId="78F08CB8" w:rsidR="00EF6A32" w:rsidRDefault="00D23D46" w:rsidP="00E96B37">
      <w:pPr>
        <w:pStyle w:val="ListParagraph"/>
        <w:tabs>
          <w:tab w:val="left" w:leader="dot" w:pos="9638"/>
        </w:tabs>
        <w:spacing w:line="360" w:lineRule="auto"/>
        <w:rPr>
          <w:rFonts w:ascii="Cambria" w:hAnsi="Cambria"/>
        </w:rPr>
      </w:pPr>
      <w:r>
        <w:rPr>
          <w:rFonts w:ascii="Cambria" w:hAnsi="Cambria"/>
        </w:rPr>
        <w:tab/>
      </w:r>
    </w:p>
    <w:p w14:paraId="636A669E" w14:textId="0F6CB59A" w:rsidR="00EC6B13" w:rsidRPr="00DB7ED9" w:rsidRDefault="00EC6B13" w:rsidP="00EC6B13">
      <w:pPr>
        <w:pStyle w:val="ListParagraph"/>
        <w:numPr>
          <w:ilvl w:val="0"/>
          <w:numId w:val="11"/>
        </w:numPr>
        <w:tabs>
          <w:tab w:val="left" w:pos="426"/>
          <w:tab w:val="left" w:pos="4536"/>
        </w:tabs>
        <w:spacing w:before="120"/>
        <w:ind w:right="28"/>
        <w:rPr>
          <w:i/>
          <w:spacing w:val="-8"/>
        </w:rPr>
      </w:pPr>
      <w:r w:rsidRPr="00D3382C">
        <w:rPr>
          <w:b/>
          <w:bCs/>
          <w:noProof w:val="0"/>
        </w:rPr>
        <w:lastRenderedPageBreak/>
        <w:t>Nối</w:t>
      </w:r>
      <w:r w:rsidR="00DD6028" w:rsidRPr="00D3382C">
        <w:rPr>
          <w:b/>
          <w:bCs/>
          <w:noProof w:val="0"/>
        </w:rPr>
        <w:t xml:space="preserve"> </w:t>
      </w:r>
      <w:r w:rsidRPr="00D3382C">
        <w:rPr>
          <w:b/>
          <w:bCs/>
          <w:noProof w:val="0"/>
        </w:rPr>
        <w:t xml:space="preserve"> </w:t>
      </w:r>
      <w:r w:rsidR="00024D08" w:rsidRPr="00D3382C">
        <w:rPr>
          <w:b/>
          <w:bCs/>
          <w:noProof w:val="0"/>
        </w:rPr>
        <w:t>dữ liệu</w:t>
      </w:r>
      <w:r w:rsidR="00413603" w:rsidRPr="00D3382C">
        <w:rPr>
          <w:b/>
          <w:bCs/>
          <w:noProof w:val="0"/>
        </w:rPr>
        <w:t xml:space="preserve"> Cột A</w:t>
      </w:r>
      <w:r w:rsidRPr="00D3382C">
        <w:rPr>
          <w:b/>
          <w:bCs/>
          <w:noProof w:val="0"/>
        </w:rPr>
        <w:t xml:space="preserve"> </w:t>
      </w:r>
      <w:r w:rsidR="00024D08" w:rsidRPr="00D3382C">
        <w:rPr>
          <w:b/>
          <w:bCs/>
          <w:noProof w:val="0"/>
        </w:rPr>
        <w:t xml:space="preserve">tương ứng với </w:t>
      </w:r>
      <w:r w:rsidR="00413603" w:rsidRPr="00D3382C">
        <w:rPr>
          <w:b/>
          <w:bCs/>
          <w:noProof w:val="0"/>
        </w:rPr>
        <w:t>Cột B</w:t>
      </w:r>
      <w:r w:rsidR="00DD6028" w:rsidRPr="00D3382C">
        <w:rPr>
          <w:b/>
          <w:bCs/>
          <w:noProof w:val="0"/>
        </w:rPr>
        <w:t>. Trưng dẫn Kinh Thánh</w:t>
      </w:r>
    </w:p>
    <w:p w14:paraId="7DF280A9" w14:textId="77777777" w:rsidR="008A4E67" w:rsidRDefault="008A4E67" w:rsidP="004B3439">
      <w:pPr>
        <w:pStyle w:val="ListParagraph"/>
        <w:numPr>
          <w:ilvl w:val="0"/>
          <w:numId w:val="19"/>
        </w:numPr>
        <w:tabs>
          <w:tab w:val="left" w:pos="426"/>
          <w:tab w:val="left" w:pos="4536"/>
        </w:tabs>
        <w:spacing w:before="120"/>
        <w:ind w:right="28"/>
        <w:rPr>
          <w:bCs/>
          <w:noProof w:val="0"/>
        </w:rPr>
        <w:sectPr w:rsidR="008A4E67" w:rsidSect="008C0B0E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587F8785" w14:textId="4A04F28B" w:rsidR="00DB7ED9" w:rsidRPr="008A4E67" w:rsidRDefault="0090377C" w:rsidP="00DA646E">
      <w:pPr>
        <w:pStyle w:val="ListParagraph"/>
        <w:numPr>
          <w:ilvl w:val="0"/>
          <w:numId w:val="19"/>
        </w:numPr>
        <w:tabs>
          <w:tab w:val="left" w:pos="426"/>
          <w:tab w:val="left" w:pos="4536"/>
        </w:tabs>
        <w:spacing w:before="240"/>
        <w:ind w:right="28"/>
        <w:rPr>
          <w:i/>
          <w:spacing w:val="-8"/>
        </w:rPr>
      </w:pPr>
      <w:r>
        <w:rPr>
          <w:bCs/>
          <w:noProof w:val="0"/>
        </w:rPr>
        <w:t>Người cứng lòng</w:t>
      </w:r>
    </w:p>
    <w:p w14:paraId="74835DBA" w14:textId="798375C4" w:rsidR="004B3439" w:rsidRPr="008A4E67" w:rsidRDefault="00B26209" w:rsidP="00DA646E">
      <w:pPr>
        <w:pStyle w:val="ListParagraph"/>
        <w:numPr>
          <w:ilvl w:val="0"/>
          <w:numId w:val="19"/>
        </w:numPr>
        <w:tabs>
          <w:tab w:val="left" w:pos="426"/>
          <w:tab w:val="left" w:pos="4536"/>
        </w:tabs>
        <w:spacing w:before="240"/>
        <w:ind w:right="28"/>
        <w:rPr>
          <w:i/>
          <w:spacing w:val="-8"/>
        </w:rPr>
      </w:pPr>
      <w:r>
        <w:rPr>
          <w:bCs/>
          <w:noProof w:val="0"/>
        </w:rPr>
        <w:t>Vầng đá</w:t>
      </w:r>
    </w:p>
    <w:p w14:paraId="5A736B85" w14:textId="586D5A40" w:rsidR="004B3439" w:rsidRPr="00E81715" w:rsidRDefault="00E81715" w:rsidP="00DA646E">
      <w:pPr>
        <w:pStyle w:val="ListParagraph"/>
        <w:numPr>
          <w:ilvl w:val="0"/>
          <w:numId w:val="19"/>
        </w:numPr>
        <w:tabs>
          <w:tab w:val="left" w:pos="426"/>
          <w:tab w:val="left" w:pos="4536"/>
        </w:tabs>
        <w:spacing w:before="240"/>
        <w:ind w:right="28"/>
        <w:rPr>
          <w:i/>
          <w:spacing w:val="-8"/>
        </w:rPr>
      </w:pPr>
      <w:r>
        <w:rPr>
          <w:color w:val="303030"/>
          <w:shd w:val="clear" w:color="auto" w:fill="FFFFFF"/>
        </w:rPr>
        <w:t>Si-ru</w:t>
      </w:r>
    </w:p>
    <w:p w14:paraId="762C31FF" w14:textId="534059AC" w:rsidR="00E81715" w:rsidRPr="008A4E67" w:rsidRDefault="00E81715" w:rsidP="00DA646E">
      <w:pPr>
        <w:pStyle w:val="ListParagraph"/>
        <w:numPr>
          <w:ilvl w:val="0"/>
          <w:numId w:val="19"/>
        </w:numPr>
        <w:tabs>
          <w:tab w:val="left" w:pos="426"/>
          <w:tab w:val="left" w:pos="4536"/>
        </w:tabs>
        <w:spacing w:before="240"/>
        <w:ind w:right="28"/>
        <w:rPr>
          <w:i/>
          <w:spacing w:val="-8"/>
        </w:rPr>
      </w:pPr>
      <w:r>
        <w:rPr>
          <w:spacing w:val="-8"/>
        </w:rPr>
        <w:t>Y-sơ-ra-ên</w:t>
      </w:r>
    </w:p>
    <w:p w14:paraId="03FFA4D5" w14:textId="78FEB712" w:rsidR="004B3439" w:rsidRPr="008A4E67" w:rsidRDefault="00E81715" w:rsidP="00DA646E">
      <w:pPr>
        <w:pStyle w:val="ListParagraph"/>
        <w:numPr>
          <w:ilvl w:val="0"/>
          <w:numId w:val="20"/>
        </w:numPr>
        <w:tabs>
          <w:tab w:val="left" w:pos="426"/>
          <w:tab w:val="left" w:pos="4536"/>
        </w:tabs>
        <w:spacing w:before="240"/>
        <w:ind w:left="426" w:right="28"/>
        <w:rPr>
          <w:rStyle w:val="ng-star-inserted"/>
          <w:i/>
          <w:spacing w:val="-8"/>
        </w:rPr>
      </w:pPr>
      <w:r>
        <w:rPr>
          <w:rStyle w:val="ng-star-inserted"/>
          <w:color w:val="303030"/>
        </w:rPr>
        <w:t>Người xức dầu của Chúa</w:t>
      </w:r>
    </w:p>
    <w:p w14:paraId="02A22176" w14:textId="262391DA" w:rsidR="008A4E67" w:rsidRPr="008A4E67" w:rsidRDefault="0090377C" w:rsidP="00DA646E">
      <w:pPr>
        <w:pStyle w:val="ListParagraph"/>
        <w:numPr>
          <w:ilvl w:val="0"/>
          <w:numId w:val="20"/>
        </w:numPr>
        <w:tabs>
          <w:tab w:val="left" w:pos="426"/>
          <w:tab w:val="left" w:pos="4536"/>
        </w:tabs>
        <w:spacing w:before="240"/>
        <w:ind w:left="426" w:right="28"/>
        <w:rPr>
          <w:i/>
          <w:spacing w:val="-8"/>
        </w:rPr>
      </w:pPr>
      <w:r>
        <w:rPr>
          <w:color w:val="303030"/>
          <w:shd w:val="clear" w:color="auto" w:fill="FFFFFF"/>
        </w:rPr>
        <w:t>Xa cách sự công bình</w:t>
      </w:r>
    </w:p>
    <w:p w14:paraId="7E56A22B" w14:textId="666EDE0D" w:rsidR="008A4E67" w:rsidRPr="008A4E67" w:rsidRDefault="00612EB8" w:rsidP="00DA646E">
      <w:pPr>
        <w:pStyle w:val="ListParagraph"/>
        <w:numPr>
          <w:ilvl w:val="0"/>
          <w:numId w:val="20"/>
        </w:numPr>
        <w:tabs>
          <w:tab w:val="left" w:pos="426"/>
          <w:tab w:val="left" w:pos="4536"/>
        </w:tabs>
        <w:spacing w:before="240"/>
        <w:ind w:left="426" w:right="28"/>
        <w:rPr>
          <w:i/>
          <w:spacing w:val="-8"/>
        </w:rPr>
      </w:pPr>
      <w:r>
        <w:rPr>
          <w:color w:val="303030"/>
          <w:shd w:val="clear" w:color="auto" w:fill="FFFFFF"/>
        </w:rPr>
        <w:t>Kẻ lựa chọn của Chúa</w:t>
      </w:r>
    </w:p>
    <w:p w14:paraId="6EC45AAD" w14:textId="71A997ED" w:rsidR="008A4E67" w:rsidRPr="008A4E67" w:rsidRDefault="00B26209" w:rsidP="00DA646E">
      <w:pPr>
        <w:pStyle w:val="ListParagraph"/>
        <w:numPr>
          <w:ilvl w:val="0"/>
          <w:numId w:val="20"/>
        </w:numPr>
        <w:tabs>
          <w:tab w:val="left" w:pos="426"/>
          <w:tab w:val="left" w:pos="4790"/>
        </w:tabs>
        <w:spacing w:before="240"/>
        <w:ind w:left="426" w:right="28"/>
        <w:rPr>
          <w:i/>
          <w:spacing w:val="-8"/>
        </w:rPr>
      </w:pPr>
      <w:r>
        <w:rPr>
          <w:color w:val="303030"/>
          <w:shd w:val="clear" w:color="auto" w:fill="FFFFFF"/>
        </w:rPr>
        <w:t>Chảy ra nước</w:t>
      </w:r>
    </w:p>
    <w:p w14:paraId="10E72D56" w14:textId="77777777" w:rsidR="008A4E67" w:rsidRDefault="008A4E67" w:rsidP="008A4E67">
      <w:pPr>
        <w:pStyle w:val="ListParagraph"/>
        <w:tabs>
          <w:tab w:val="left" w:pos="426"/>
          <w:tab w:val="left" w:pos="4536"/>
        </w:tabs>
        <w:spacing w:before="120"/>
        <w:ind w:left="1080" w:right="28"/>
        <w:rPr>
          <w:i/>
          <w:spacing w:val="-8"/>
        </w:rPr>
        <w:sectPr w:rsidR="008A4E67" w:rsidSect="00DA03B1">
          <w:type w:val="continuous"/>
          <w:pgSz w:w="11906" w:h="16838" w:code="9"/>
          <w:pgMar w:top="720" w:right="849" w:bottom="720" w:left="1134" w:header="431" w:footer="431" w:gutter="0"/>
          <w:cols w:num="2" w:space="286"/>
          <w:docGrid w:linePitch="360"/>
        </w:sectPr>
      </w:pPr>
    </w:p>
    <w:p w14:paraId="16544934" w14:textId="3CA68AC2" w:rsidR="00DD6028" w:rsidRDefault="00DD6028" w:rsidP="006639AE">
      <w:pPr>
        <w:tabs>
          <w:tab w:val="left" w:leader="dot" w:pos="426"/>
          <w:tab w:val="left" w:leader="dot" w:pos="9610"/>
        </w:tabs>
        <w:spacing w:before="120"/>
        <w:ind w:left="567" w:right="28"/>
        <w:rPr>
          <w:spacing w:val="-8"/>
        </w:rPr>
      </w:pPr>
      <w:r w:rsidRPr="00990B4B">
        <w:rPr>
          <w:b/>
          <w:spacing w:val="-8"/>
        </w:rPr>
        <w:t>Đáp án:</w:t>
      </w:r>
      <w:r w:rsidR="00540C7B" w:rsidRPr="00990B4B">
        <w:rPr>
          <w:b/>
          <w:spacing w:val="-8"/>
        </w:rPr>
        <w:t xml:space="preserve"> </w:t>
      </w:r>
      <w:r w:rsidR="006639AE" w:rsidRPr="006639AE">
        <w:rPr>
          <w:spacing w:val="-8"/>
        </w:rPr>
        <w:tab/>
      </w:r>
    </w:p>
    <w:p w14:paraId="5C260147" w14:textId="17DA9E80" w:rsidR="006639AE" w:rsidRDefault="006639AE" w:rsidP="006639AE">
      <w:pPr>
        <w:tabs>
          <w:tab w:val="left" w:leader="dot" w:pos="426"/>
          <w:tab w:val="left" w:leader="dot" w:pos="9610"/>
        </w:tabs>
        <w:spacing w:before="120"/>
        <w:ind w:left="567" w:right="28"/>
        <w:rPr>
          <w:spacing w:val="-8"/>
        </w:rPr>
      </w:pPr>
      <w:r>
        <w:rPr>
          <w:spacing w:val="-8"/>
        </w:rPr>
        <w:tab/>
      </w:r>
    </w:p>
    <w:p w14:paraId="3DE8F13A" w14:textId="32454E81" w:rsidR="00584808" w:rsidRPr="00584808" w:rsidRDefault="00584808" w:rsidP="00F504E2">
      <w:pPr>
        <w:pStyle w:val="ListParagraph"/>
        <w:numPr>
          <w:ilvl w:val="0"/>
          <w:numId w:val="11"/>
        </w:numPr>
        <w:tabs>
          <w:tab w:val="left" w:leader="dot" w:pos="9638"/>
        </w:tabs>
        <w:spacing w:line="360" w:lineRule="auto"/>
        <w:rPr>
          <w:b/>
          <w:spacing w:val="-6"/>
        </w:rPr>
      </w:pPr>
      <w:r w:rsidRPr="00D3382C">
        <w:rPr>
          <w:b/>
          <w:bCs/>
          <w:noProof w:val="0"/>
        </w:rPr>
        <w:t>Nối  dữ liệu Cột A tương ứng với Cột B. Trưng dẫn Kinh Thánh</w:t>
      </w:r>
    </w:p>
    <w:p w14:paraId="48EAC5A8" w14:textId="77777777" w:rsidR="00B74854" w:rsidRDefault="00B74854" w:rsidP="00584808">
      <w:pPr>
        <w:pStyle w:val="ListParagraph"/>
        <w:numPr>
          <w:ilvl w:val="0"/>
          <w:numId w:val="16"/>
        </w:numPr>
        <w:tabs>
          <w:tab w:val="left" w:leader="dot" w:pos="9638"/>
        </w:tabs>
        <w:spacing w:line="360" w:lineRule="auto"/>
        <w:rPr>
          <w:b/>
          <w:bCs/>
          <w:noProof w:val="0"/>
        </w:rPr>
        <w:sectPr w:rsidR="00B74854" w:rsidSect="008C0B0E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27E17D96" w14:textId="69AF536E" w:rsidR="00584808" w:rsidRPr="00B74854" w:rsidRDefault="00EF2238" w:rsidP="00584808">
      <w:pPr>
        <w:pStyle w:val="ListParagraph"/>
        <w:numPr>
          <w:ilvl w:val="0"/>
          <w:numId w:val="16"/>
        </w:numPr>
        <w:tabs>
          <w:tab w:val="left" w:leader="dot" w:pos="9638"/>
        </w:tabs>
        <w:spacing w:line="360" w:lineRule="auto"/>
        <w:rPr>
          <w:spacing w:val="-6"/>
        </w:rPr>
      </w:pPr>
      <w:r>
        <w:rPr>
          <w:bCs/>
          <w:noProof w:val="0"/>
        </w:rPr>
        <w:t>Người ác</w:t>
      </w:r>
    </w:p>
    <w:p w14:paraId="232ECBC5" w14:textId="6B223A77" w:rsidR="00584808" w:rsidRPr="00B74854" w:rsidRDefault="00D9350E" w:rsidP="00584808">
      <w:pPr>
        <w:pStyle w:val="ListParagraph"/>
        <w:numPr>
          <w:ilvl w:val="0"/>
          <w:numId w:val="16"/>
        </w:numPr>
        <w:tabs>
          <w:tab w:val="left" w:leader="dot" w:pos="9638"/>
        </w:tabs>
        <w:spacing w:line="360" w:lineRule="auto"/>
        <w:rPr>
          <w:spacing w:val="-6"/>
        </w:rPr>
      </w:pPr>
      <w:r>
        <w:rPr>
          <w:spacing w:val="-6"/>
        </w:rPr>
        <w:t>Con gái Canh-đê</w:t>
      </w:r>
    </w:p>
    <w:p w14:paraId="7C81F34A" w14:textId="34BDBFDF" w:rsidR="0091631F" w:rsidRPr="00B74854" w:rsidRDefault="00DA646E" w:rsidP="00584808">
      <w:pPr>
        <w:pStyle w:val="ListParagraph"/>
        <w:numPr>
          <w:ilvl w:val="0"/>
          <w:numId w:val="16"/>
        </w:numPr>
        <w:tabs>
          <w:tab w:val="left" w:leader="dot" w:pos="9638"/>
        </w:tabs>
        <w:spacing w:line="360" w:lineRule="auto"/>
        <w:rPr>
          <w:spacing w:val="-6"/>
        </w:rPr>
      </w:pPr>
      <w:r>
        <w:rPr>
          <w:spacing w:val="-6"/>
        </w:rPr>
        <w:t>Nhà Gia-cốp</w:t>
      </w:r>
    </w:p>
    <w:p w14:paraId="434FA0B5" w14:textId="1CFB8AF7" w:rsidR="0091631F" w:rsidRPr="00B74854" w:rsidRDefault="007A0A64" w:rsidP="00584808">
      <w:pPr>
        <w:pStyle w:val="ListParagraph"/>
        <w:numPr>
          <w:ilvl w:val="0"/>
          <w:numId w:val="16"/>
        </w:numPr>
        <w:tabs>
          <w:tab w:val="left" w:leader="dot" w:pos="9638"/>
        </w:tabs>
        <w:spacing w:line="360" w:lineRule="auto"/>
        <w:rPr>
          <w:spacing w:val="-6"/>
        </w:rPr>
      </w:pPr>
      <w:r>
        <w:rPr>
          <w:spacing w:val="-6"/>
        </w:rPr>
        <w:t>Đức Giê-hô-va</w:t>
      </w:r>
    </w:p>
    <w:p w14:paraId="61E7C18D" w14:textId="43755CE8" w:rsidR="0091631F" w:rsidRPr="00B74854" w:rsidRDefault="00EF2238" w:rsidP="00DA646E">
      <w:pPr>
        <w:pStyle w:val="ListParagraph"/>
        <w:numPr>
          <w:ilvl w:val="0"/>
          <w:numId w:val="18"/>
        </w:numPr>
        <w:tabs>
          <w:tab w:val="left" w:leader="dot" w:pos="9638"/>
        </w:tabs>
        <w:spacing w:line="360" w:lineRule="auto"/>
        <w:ind w:left="567"/>
        <w:rPr>
          <w:spacing w:val="-6"/>
        </w:rPr>
      </w:pPr>
      <w:r>
        <w:rPr>
          <w:spacing w:val="-6"/>
        </w:rPr>
        <w:t>Chẳng hưởng sự bình an</w:t>
      </w:r>
    </w:p>
    <w:p w14:paraId="36B20ECC" w14:textId="2420C126" w:rsidR="0091631F" w:rsidRPr="00B74854" w:rsidRDefault="007A0A64" w:rsidP="00DA646E">
      <w:pPr>
        <w:pStyle w:val="ListParagraph"/>
        <w:numPr>
          <w:ilvl w:val="0"/>
          <w:numId w:val="18"/>
        </w:numPr>
        <w:tabs>
          <w:tab w:val="left" w:leader="dot" w:pos="9638"/>
        </w:tabs>
        <w:spacing w:line="360" w:lineRule="auto"/>
        <w:ind w:left="567"/>
        <w:rPr>
          <w:spacing w:val="-6"/>
        </w:rPr>
      </w:pPr>
      <w:r>
        <w:rPr>
          <w:spacing w:val="-6"/>
        </w:rPr>
        <w:t>Đấng mở lối trong biển</w:t>
      </w:r>
    </w:p>
    <w:p w14:paraId="66202797" w14:textId="256044B5" w:rsidR="00E65D6A" w:rsidRPr="00B74854" w:rsidRDefault="00DA646E" w:rsidP="00DA646E">
      <w:pPr>
        <w:pStyle w:val="ListParagraph"/>
        <w:numPr>
          <w:ilvl w:val="0"/>
          <w:numId w:val="18"/>
        </w:numPr>
        <w:tabs>
          <w:tab w:val="left" w:leader="dot" w:pos="9638"/>
        </w:tabs>
        <w:spacing w:line="360" w:lineRule="auto"/>
        <w:ind w:left="567"/>
        <w:rPr>
          <w:spacing w:val="-6"/>
        </w:rPr>
      </w:pPr>
      <w:r>
        <w:rPr>
          <w:bCs/>
          <w:noProof w:val="0"/>
        </w:rPr>
        <w:t>Được Chúa bổng ầm</w:t>
      </w:r>
      <w:r w:rsidR="00F13A8C">
        <w:rPr>
          <w:bCs/>
          <w:noProof w:val="0"/>
        </w:rPr>
        <w:t xml:space="preserve"> từ trong lòng mẹ</w:t>
      </w:r>
    </w:p>
    <w:p w14:paraId="2E19874D" w14:textId="1CF8BC09" w:rsidR="00584808" w:rsidRPr="00B74854" w:rsidRDefault="00D9350E" w:rsidP="00DA646E">
      <w:pPr>
        <w:pStyle w:val="ListParagraph"/>
        <w:numPr>
          <w:ilvl w:val="0"/>
          <w:numId w:val="18"/>
        </w:numPr>
        <w:tabs>
          <w:tab w:val="left" w:leader="dot" w:pos="9638"/>
        </w:tabs>
        <w:spacing w:line="360" w:lineRule="auto"/>
        <w:ind w:left="567"/>
        <w:rPr>
          <w:spacing w:val="-6"/>
        </w:rPr>
      </w:pPr>
      <w:r>
        <w:rPr>
          <w:bCs/>
          <w:noProof w:val="0"/>
        </w:rPr>
        <w:t>Trốn trong nơi tối tăm</w:t>
      </w:r>
    </w:p>
    <w:p w14:paraId="29E7ABDC" w14:textId="77777777" w:rsidR="00B74854" w:rsidRDefault="00B74854" w:rsidP="00E65D6A">
      <w:pPr>
        <w:tabs>
          <w:tab w:val="left" w:leader="dot" w:pos="9638"/>
        </w:tabs>
        <w:spacing w:line="360" w:lineRule="auto"/>
        <w:rPr>
          <w:rStyle w:val="ng-star-inserted"/>
          <w:b/>
          <w:spacing w:val="-6"/>
        </w:rPr>
        <w:sectPr w:rsidR="00B74854" w:rsidSect="00DA646E">
          <w:type w:val="continuous"/>
          <w:pgSz w:w="11906" w:h="16838" w:code="9"/>
          <w:pgMar w:top="720" w:right="1134" w:bottom="720" w:left="1134" w:header="431" w:footer="431" w:gutter="0"/>
          <w:cols w:num="2" w:space="568"/>
          <w:docGrid w:linePitch="360"/>
        </w:sectPr>
      </w:pPr>
    </w:p>
    <w:p w14:paraId="2273E603" w14:textId="4452D06E" w:rsidR="00584808" w:rsidRDefault="00E65D6A" w:rsidP="006639AE">
      <w:pPr>
        <w:tabs>
          <w:tab w:val="left" w:leader="dot" w:pos="9638"/>
        </w:tabs>
        <w:spacing w:line="360" w:lineRule="auto"/>
        <w:ind w:left="709"/>
        <w:rPr>
          <w:rStyle w:val="ng-star-inserted"/>
          <w:spacing w:val="-6"/>
        </w:rPr>
      </w:pPr>
      <w:r>
        <w:rPr>
          <w:rStyle w:val="ng-star-inserted"/>
          <w:b/>
          <w:spacing w:val="-6"/>
        </w:rPr>
        <w:t xml:space="preserve">Đáp án: </w:t>
      </w:r>
      <w:r w:rsidR="006639AE" w:rsidRPr="006639AE">
        <w:rPr>
          <w:rStyle w:val="ng-star-inserted"/>
          <w:spacing w:val="-6"/>
        </w:rPr>
        <w:tab/>
      </w:r>
    </w:p>
    <w:p w14:paraId="3812ECB2" w14:textId="490F2F3F" w:rsidR="006639AE" w:rsidRPr="00E65D6A" w:rsidRDefault="006639AE" w:rsidP="006639AE">
      <w:pPr>
        <w:tabs>
          <w:tab w:val="left" w:leader="dot" w:pos="9638"/>
        </w:tabs>
        <w:spacing w:line="360" w:lineRule="auto"/>
        <w:ind w:left="851"/>
        <w:rPr>
          <w:rStyle w:val="ng-star-inserted"/>
          <w:b/>
          <w:spacing w:val="-6"/>
        </w:rPr>
      </w:pPr>
      <w:r>
        <w:rPr>
          <w:rStyle w:val="ng-star-inserted"/>
          <w:spacing w:val="-6"/>
        </w:rPr>
        <w:tab/>
      </w:r>
    </w:p>
    <w:p w14:paraId="3F06C5AC" w14:textId="1861F854" w:rsidR="003F3EBB" w:rsidRPr="00990B4B" w:rsidRDefault="000D7BBA" w:rsidP="00F504E2">
      <w:pPr>
        <w:pStyle w:val="ListParagraph"/>
        <w:numPr>
          <w:ilvl w:val="0"/>
          <w:numId w:val="11"/>
        </w:numPr>
        <w:tabs>
          <w:tab w:val="left" w:leader="dot" w:pos="9638"/>
        </w:tabs>
        <w:spacing w:line="360" w:lineRule="auto"/>
        <w:rPr>
          <w:rStyle w:val="ng-star-inserted"/>
          <w:b/>
          <w:spacing w:val="-6"/>
        </w:rPr>
      </w:pPr>
      <w:r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>Việc mới mà Chúa sắp làm cho dân Y-sơ-ra-ên là gì</w:t>
      </w:r>
      <w:r w:rsidR="003F3EBB" w:rsidRPr="00990B4B"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 xml:space="preserve">? </w:t>
      </w:r>
    </w:p>
    <w:p w14:paraId="3C631E90" w14:textId="77777777" w:rsidR="00BF52F3" w:rsidRDefault="00BF52F3" w:rsidP="003B503B">
      <w:pPr>
        <w:pStyle w:val="ListParagraph"/>
        <w:numPr>
          <w:ilvl w:val="0"/>
          <w:numId w:val="15"/>
        </w:numPr>
        <w:tabs>
          <w:tab w:val="left" w:leader="dot" w:pos="9638"/>
        </w:tabs>
        <w:spacing w:line="360" w:lineRule="auto"/>
        <w:rPr>
          <w:rStyle w:val="ng-star-inserted"/>
          <w:rFonts w:ascii="Google Sans Text" w:hAnsi="Google Sans Text"/>
          <w:color w:val="303030"/>
          <w:shd w:val="clear" w:color="auto" w:fill="FFFFFF"/>
        </w:rPr>
        <w:sectPr w:rsidR="00BF52F3" w:rsidSect="008C0B0E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364E34CE" w14:textId="77777777" w:rsidR="00B803D0" w:rsidRDefault="00B803D0" w:rsidP="00BF52F3">
      <w:pPr>
        <w:pStyle w:val="ListParagraph"/>
        <w:numPr>
          <w:ilvl w:val="0"/>
          <w:numId w:val="15"/>
        </w:numPr>
        <w:tabs>
          <w:tab w:val="left" w:leader="dot" w:pos="9638"/>
        </w:tabs>
        <w:spacing w:line="360" w:lineRule="auto"/>
        <w:ind w:left="1134" w:hanging="283"/>
        <w:rPr>
          <w:rFonts w:ascii="Google Sans Text" w:hAnsi="Google Sans Text"/>
          <w:color w:val="303030"/>
          <w:shd w:val="clear" w:color="auto" w:fill="FFFFFF"/>
        </w:rPr>
      </w:pPr>
      <w:r>
        <w:rPr>
          <w:rFonts w:ascii="Google Sans Text" w:hAnsi="Google Sans Text"/>
          <w:color w:val="303030"/>
          <w:shd w:val="clear" w:color="auto" w:fill="FFFFFF"/>
        </w:rPr>
        <w:t>Mở lối trong biển và đường vượt qua dòng nước mạnh</w:t>
      </w:r>
    </w:p>
    <w:p w14:paraId="6C1FB994" w14:textId="01EE8418" w:rsidR="003B503B" w:rsidRDefault="00184D63" w:rsidP="00BF52F3">
      <w:pPr>
        <w:pStyle w:val="ListParagraph"/>
        <w:numPr>
          <w:ilvl w:val="0"/>
          <w:numId w:val="15"/>
        </w:numPr>
        <w:tabs>
          <w:tab w:val="left" w:leader="dot" w:pos="9638"/>
        </w:tabs>
        <w:spacing w:line="360" w:lineRule="auto"/>
        <w:ind w:left="1134" w:hanging="283"/>
        <w:rPr>
          <w:rStyle w:val="ng-star-inserted"/>
          <w:rFonts w:ascii="Google Sans Text" w:hAnsi="Google Sans Text"/>
          <w:color w:val="303030"/>
          <w:shd w:val="clear" w:color="auto" w:fill="FFFFFF"/>
        </w:rPr>
      </w:pPr>
      <w:r>
        <w:rPr>
          <w:rStyle w:val="ng-star-inserted"/>
          <w:rFonts w:ascii="Google Sans Text" w:hAnsi="Google Sans Text"/>
          <w:color w:val="303030"/>
          <w:shd w:val="clear" w:color="auto" w:fill="FFFFFF"/>
        </w:rPr>
        <w:t>Vạch</w:t>
      </w:r>
      <w:r>
        <w:rPr>
          <w:rFonts w:ascii="Google Sans Text" w:hAnsi="Google Sans Text"/>
          <w:color w:val="303030"/>
          <w:shd w:val="clear" w:color="auto" w:fill="FFFFFF"/>
        </w:rPr>
        <w:t xml:space="preserve"> một con đường trong đồng vắng, và khiến những sông chảy trong nơi sa mạc.</w:t>
      </w:r>
    </w:p>
    <w:p w14:paraId="40760D05" w14:textId="1BAE33C6" w:rsidR="003B503B" w:rsidRDefault="00B803D0" w:rsidP="00BF52F3">
      <w:pPr>
        <w:pStyle w:val="ListParagraph"/>
        <w:numPr>
          <w:ilvl w:val="0"/>
          <w:numId w:val="15"/>
        </w:numPr>
        <w:tabs>
          <w:tab w:val="left" w:leader="dot" w:pos="9638"/>
        </w:tabs>
        <w:spacing w:line="360" w:lineRule="auto"/>
        <w:ind w:left="1134" w:hanging="283"/>
        <w:rPr>
          <w:rStyle w:val="ng-star-inserted"/>
          <w:rFonts w:ascii="Google Sans Text" w:hAnsi="Google Sans Text"/>
          <w:color w:val="303030"/>
          <w:shd w:val="clear" w:color="auto" w:fill="FFFFFF"/>
        </w:rPr>
      </w:pPr>
      <w:r>
        <w:rPr>
          <w:rFonts w:ascii="Google Sans Text" w:hAnsi="Google Sans Text"/>
          <w:color w:val="303030"/>
          <w:shd w:val="clear" w:color="auto" w:fill="FFFFFF"/>
        </w:rPr>
        <w:t>Đập bể vầng đá để nước văng ra cho dân sự uống.</w:t>
      </w:r>
    </w:p>
    <w:p w14:paraId="0A5A3F6F" w14:textId="2A87C0D0" w:rsidR="00BF52F3" w:rsidRDefault="00B803D0" w:rsidP="00B803D0">
      <w:pPr>
        <w:pStyle w:val="ListParagraph"/>
        <w:numPr>
          <w:ilvl w:val="0"/>
          <w:numId w:val="15"/>
        </w:numPr>
        <w:tabs>
          <w:tab w:val="left" w:leader="dot" w:pos="9638"/>
        </w:tabs>
        <w:spacing w:line="360" w:lineRule="auto"/>
        <w:ind w:left="1134" w:hanging="283"/>
        <w:rPr>
          <w:rStyle w:val="ng-star-inserted"/>
          <w:rFonts w:ascii="Google Sans Text" w:hAnsi="Google Sans Text"/>
          <w:color w:val="303030"/>
          <w:shd w:val="clear" w:color="auto" w:fill="FFFFFF"/>
        </w:rPr>
        <w:sectPr w:rsidR="00BF52F3" w:rsidSect="00184D63">
          <w:type w:val="continuous"/>
          <w:pgSz w:w="11906" w:h="16838" w:code="9"/>
          <w:pgMar w:top="720" w:right="707" w:bottom="720" w:left="1134" w:header="431" w:footer="431" w:gutter="0"/>
          <w:cols w:space="286"/>
          <w:docGrid w:linePitch="360"/>
        </w:sectPr>
      </w:pPr>
      <w:r>
        <w:rPr>
          <w:rStyle w:val="ng-star-inserted"/>
          <w:rFonts w:ascii="Google Sans Text" w:hAnsi="Google Sans Text"/>
          <w:color w:val="303030"/>
          <w:shd w:val="clear" w:color="auto" w:fill="FFFFFF"/>
        </w:rPr>
        <w:t>Rót nước trên kẻ khát, cho suối chảy nơi đất khô.</w:t>
      </w:r>
    </w:p>
    <w:p w14:paraId="292EA353" w14:textId="6EA1BF25" w:rsidR="004920E2" w:rsidRPr="006639AE" w:rsidRDefault="003B503B" w:rsidP="006639AE">
      <w:pPr>
        <w:pStyle w:val="ListParagraph"/>
        <w:tabs>
          <w:tab w:val="left" w:leader="dot" w:pos="9638"/>
        </w:tabs>
        <w:spacing w:line="360" w:lineRule="auto"/>
        <w:ind w:left="851"/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</w:pPr>
      <w:r w:rsidRPr="006639AE"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 xml:space="preserve">Đáp án: </w:t>
      </w:r>
      <w:r w:rsidR="006639AE" w:rsidRPr="006639AE"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ab/>
      </w:r>
    </w:p>
    <w:p w14:paraId="7B581779" w14:textId="7D896F25" w:rsidR="006639AE" w:rsidRPr="00304BC9" w:rsidRDefault="006639AE" w:rsidP="006639AE">
      <w:pPr>
        <w:pStyle w:val="ListParagraph"/>
        <w:tabs>
          <w:tab w:val="left" w:leader="dot" w:pos="9638"/>
        </w:tabs>
        <w:spacing w:line="360" w:lineRule="auto"/>
        <w:ind w:left="851"/>
        <w:rPr>
          <w:rStyle w:val="ng-star-inserted"/>
          <w:rFonts w:ascii="Google Sans Text" w:hAnsi="Google Sans Text"/>
          <w:color w:val="303030"/>
          <w:shd w:val="clear" w:color="auto" w:fill="FFFFFF"/>
        </w:rPr>
      </w:pPr>
      <w:r>
        <w:rPr>
          <w:rStyle w:val="ng-star-inserted"/>
          <w:rFonts w:ascii="Google Sans Text" w:hAnsi="Google Sans Text"/>
          <w:color w:val="303030"/>
          <w:shd w:val="clear" w:color="auto" w:fill="FFFFFF"/>
        </w:rPr>
        <w:tab/>
      </w:r>
    </w:p>
    <w:p w14:paraId="5ECE513E" w14:textId="56C80B4C" w:rsidR="000A1B79" w:rsidRDefault="00473EB0" w:rsidP="00063678">
      <w:pPr>
        <w:pStyle w:val="ListParagraph"/>
        <w:numPr>
          <w:ilvl w:val="0"/>
          <w:numId w:val="11"/>
        </w:numPr>
        <w:tabs>
          <w:tab w:val="left" w:leader="dot" w:pos="9638"/>
        </w:tabs>
        <w:spacing w:line="360" w:lineRule="auto"/>
        <w:rPr>
          <w:b/>
          <w:spacing w:val="-6"/>
        </w:rPr>
      </w:pPr>
      <w:r>
        <w:rPr>
          <w:b/>
          <w:spacing w:val="-6"/>
        </w:rPr>
        <w:t>Tìm câu Kinh Thánh có đề cập đến m</w:t>
      </w:r>
      <w:r w:rsidR="00063678">
        <w:rPr>
          <w:b/>
          <w:spacing w:val="-6"/>
        </w:rPr>
        <w:t xml:space="preserve">ột dụng cụ được dùng trong </w:t>
      </w:r>
      <w:r w:rsidR="003447FE">
        <w:rPr>
          <w:b/>
          <w:spacing w:val="-6"/>
        </w:rPr>
        <w:t>đời sống</w:t>
      </w:r>
      <w:r>
        <w:rPr>
          <w:b/>
          <w:spacing w:val="-6"/>
        </w:rPr>
        <w:t xml:space="preserve"> như hình sau? Ghi đầy đủ câu Kinh Thánh + địa chỉ</w:t>
      </w:r>
    </w:p>
    <w:p w14:paraId="33336209" w14:textId="536647FD" w:rsidR="00063678" w:rsidRDefault="00AD30AE" w:rsidP="00EA2ED6">
      <w:pPr>
        <w:tabs>
          <w:tab w:val="left" w:leader="dot" w:pos="9638"/>
        </w:tabs>
        <w:spacing w:line="360" w:lineRule="auto"/>
        <w:ind w:left="3686"/>
        <w:rPr>
          <w:rFonts w:ascii="Cambria" w:hAnsi="Cambria"/>
        </w:rPr>
      </w:pPr>
      <w:r>
        <w:drawing>
          <wp:anchor distT="0" distB="0" distL="114300" distR="114300" simplePos="0" relativeHeight="253238272" behindDoc="0" locked="0" layoutInCell="1" allowOverlap="1" wp14:anchorId="41D9F82F" wp14:editId="32F7D966">
            <wp:simplePos x="0" y="0"/>
            <wp:positionH relativeFrom="margin">
              <wp:posOffset>514350</wp:posOffset>
            </wp:positionH>
            <wp:positionV relativeFrom="margin">
              <wp:posOffset>6242050</wp:posOffset>
            </wp:positionV>
            <wp:extent cx="2368550" cy="1776730"/>
            <wp:effectExtent l="0" t="0" r="0" b="0"/>
            <wp:wrapSquare wrapText="bothSides"/>
            <wp:docPr id="2" name="Picture 2" descr="Review Cối đá xay bột bằng tay. | Viết bởi trangveki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view Cối đá xay bột bằng tay. | Viết bởi trangvekie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177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0B4B">
        <w:rPr>
          <w:b/>
          <w:spacing w:val="-6"/>
        </w:rPr>
        <w:t>Đáp án</w:t>
      </w:r>
      <w:r w:rsidR="00872C9C">
        <w:rPr>
          <w:b/>
          <w:spacing w:val="-6"/>
        </w:rPr>
        <w:t xml:space="preserve">: </w:t>
      </w:r>
      <w:r w:rsidR="00EA2ED6">
        <w:rPr>
          <w:rFonts w:ascii="Cambria" w:hAnsi="Cambria"/>
        </w:rPr>
        <w:tab/>
      </w:r>
    </w:p>
    <w:p w14:paraId="18233992" w14:textId="1423019A" w:rsidR="00EA2ED6" w:rsidRDefault="00EA2ED6" w:rsidP="00EA2ED6">
      <w:pPr>
        <w:tabs>
          <w:tab w:val="left" w:leader="dot" w:pos="9638"/>
        </w:tabs>
        <w:spacing w:line="360" w:lineRule="auto"/>
        <w:ind w:left="3686"/>
        <w:rPr>
          <w:rFonts w:ascii="Cambria" w:hAnsi="Cambria"/>
        </w:rPr>
      </w:pPr>
      <w:r>
        <w:rPr>
          <w:rFonts w:ascii="Cambria" w:hAnsi="Cambria"/>
        </w:rPr>
        <w:tab/>
      </w:r>
    </w:p>
    <w:p w14:paraId="1E013608" w14:textId="3FD515FA" w:rsidR="00EA2ED6" w:rsidRDefault="00EA2ED6" w:rsidP="00EA2ED6">
      <w:pPr>
        <w:tabs>
          <w:tab w:val="left" w:leader="dot" w:pos="9638"/>
        </w:tabs>
        <w:spacing w:line="360" w:lineRule="auto"/>
        <w:ind w:left="3686"/>
        <w:rPr>
          <w:rFonts w:ascii="Cambria" w:hAnsi="Cambria"/>
        </w:rPr>
      </w:pPr>
      <w:r>
        <w:rPr>
          <w:rFonts w:ascii="Cambria" w:hAnsi="Cambria"/>
        </w:rPr>
        <w:tab/>
      </w:r>
    </w:p>
    <w:p w14:paraId="6CB8F15B" w14:textId="1E716828" w:rsidR="00EA2ED6" w:rsidRDefault="00EA2ED6" w:rsidP="00EA2ED6">
      <w:pPr>
        <w:tabs>
          <w:tab w:val="left" w:leader="dot" w:pos="9638"/>
        </w:tabs>
        <w:spacing w:line="360" w:lineRule="auto"/>
        <w:ind w:left="3686"/>
        <w:rPr>
          <w:rFonts w:ascii="Cambria" w:hAnsi="Cambria"/>
        </w:rPr>
      </w:pPr>
      <w:r>
        <w:rPr>
          <w:rFonts w:ascii="Cambria" w:hAnsi="Cambria"/>
        </w:rPr>
        <w:tab/>
      </w:r>
    </w:p>
    <w:p w14:paraId="7FB57AD4" w14:textId="70360EF9" w:rsidR="00EA2ED6" w:rsidRDefault="00EA2ED6" w:rsidP="00EA2ED6">
      <w:pPr>
        <w:tabs>
          <w:tab w:val="left" w:leader="dot" w:pos="9638"/>
        </w:tabs>
        <w:spacing w:line="360" w:lineRule="auto"/>
        <w:ind w:left="3686"/>
        <w:rPr>
          <w:b/>
          <w:spacing w:val="-6"/>
        </w:rPr>
      </w:pPr>
      <w:r>
        <w:rPr>
          <w:rFonts w:ascii="Cambria" w:hAnsi="Cambria"/>
        </w:rPr>
        <w:tab/>
      </w:r>
    </w:p>
    <w:p w14:paraId="49C2D0C2" w14:textId="41FF9041" w:rsidR="00063678" w:rsidRDefault="00063678" w:rsidP="00063678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22EEDDEC" w14:textId="4E2EE32E" w:rsidR="00063678" w:rsidRDefault="00AD30AE" w:rsidP="00063678">
      <w:pPr>
        <w:tabs>
          <w:tab w:val="left" w:leader="dot" w:pos="9638"/>
        </w:tabs>
        <w:spacing w:line="360" w:lineRule="auto"/>
        <w:rPr>
          <w:b/>
          <w:spacing w:val="-6"/>
        </w:rPr>
      </w:pPr>
      <w:r w:rsidRPr="006639AE">
        <w:rPr>
          <w:b/>
        </w:rPr>
        <mc:AlternateContent>
          <mc:Choice Requires="wpg">
            <w:drawing>
              <wp:anchor distT="0" distB="0" distL="114300" distR="114300" simplePos="0" relativeHeight="253230080" behindDoc="0" locked="0" layoutInCell="1" allowOverlap="1" wp14:anchorId="3F2CE5EE" wp14:editId="2906EB0C">
                <wp:simplePos x="0" y="0"/>
                <wp:positionH relativeFrom="margin">
                  <wp:posOffset>-64135</wp:posOffset>
                </wp:positionH>
                <wp:positionV relativeFrom="margin">
                  <wp:posOffset>8108687</wp:posOffset>
                </wp:positionV>
                <wp:extent cx="6317615" cy="1329690"/>
                <wp:effectExtent l="0" t="0" r="26035" b="2286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7615" cy="1329690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A340E" w14:textId="77777777" w:rsidR="000E4783" w:rsidRPr="00BD2035" w:rsidRDefault="000E4783" w:rsidP="000E4783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677BA745" w14:textId="57B94F82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</w:t>
                              </w:r>
                              <w:r w:rsidR="004C4842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1</w:t>
                              </w:r>
                              <w:r w:rsidR="00777503">
                                <w:rPr>
                                  <w:b/>
                                  <w:sz w:val="20"/>
                                  <w:szCs w:val="20"/>
                                </w:rPr>
                                <w:t>7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: </w:t>
                              </w:r>
                              <w:r w:rsidR="0077750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03</w:t>
                              </w:r>
                              <w:r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0</w:t>
                              </w:r>
                              <w:r w:rsidR="0077750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5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DCCE606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10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A1337F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B415545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4711282" w14:textId="77777777" w:rsidR="000E4783" w:rsidRDefault="000E4783" w:rsidP="000E4783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CE5EE" id="Group 9" o:spid="_x0000_s1034" style="position:absolute;margin-left:-5.05pt;margin-top:638.5pt;width:497.45pt;height:104.7pt;z-index:253230080;mso-position-horizontal-relative:margin;mso-position-vertical-relative:margin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">
                <v:shape id="Text Box 58305530" o:spid="_x0000_s1035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90A340E" w14:textId="77777777" w:rsidR="000E4783" w:rsidRPr="00BD2035" w:rsidRDefault="000E4783" w:rsidP="000E4783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677BA745" w14:textId="57B94F82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</w:t>
                        </w:r>
                        <w:r w:rsidR="004C4842">
                          <w:rPr>
                            <w:b/>
                            <w:sz w:val="20"/>
                            <w:szCs w:val="20"/>
                          </w:rPr>
                          <w:t xml:space="preserve"> 1</w:t>
                        </w:r>
                        <w:r w:rsidR="00777503">
                          <w:rPr>
                            <w:b/>
                            <w:sz w:val="20"/>
                            <w:szCs w:val="20"/>
                          </w:rPr>
                          <w:t>7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: </w:t>
                        </w:r>
                        <w:r w:rsidR="00777503">
                          <w:rPr>
                            <w:b/>
                            <w:bCs/>
                            <w:sz w:val="20"/>
                            <w:szCs w:val="20"/>
                          </w:rPr>
                          <w:t>03</w:t>
                        </w:r>
                        <w:r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.0</w:t>
                        </w:r>
                        <w:r w:rsidR="00777503">
                          <w:rPr>
                            <w:b/>
                            <w:bCs/>
                            <w:sz w:val="20"/>
                            <w:szCs w:val="20"/>
                          </w:rPr>
                          <w:t>5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DCCE606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br/>
                        </w:r>
                        <w:hyperlink r:id="rId12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8A1337F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B415545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4711282" w14:textId="77777777" w:rsidR="000E4783" w:rsidRDefault="000E4783" w:rsidP="000E4783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6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3" o:title=""/>
                </v:shape>
                <w10:wrap type="square" anchorx="margin" anchory="margin"/>
              </v:group>
            </w:pict>
          </mc:Fallback>
        </mc:AlternateContent>
      </w:r>
    </w:p>
    <w:p w14:paraId="26E30F10" w14:textId="2D987D59" w:rsidR="00872C9C" w:rsidRPr="007C1E5A" w:rsidRDefault="00872C9C" w:rsidP="007C1E5A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sectPr w:rsidR="00872C9C" w:rsidRPr="007C1E5A" w:rsidSect="008C0B0E">
      <w:type w:val="continuous"/>
      <w:pgSz w:w="11906" w:h="16838" w:code="9"/>
      <w:pgMar w:top="720" w:right="1134" w:bottom="720" w:left="113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ogle Sans Text">
    <w:altName w:val="Times New Roman"/>
    <w:panose1 w:val="00000000000000000000"/>
    <w:charset w:val="00"/>
    <w:family w:val="roman"/>
    <w:notTrueType/>
    <w:pitch w:val="default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B3F7D"/>
    <w:multiLevelType w:val="hybridMultilevel"/>
    <w:tmpl w:val="6A3A8B42"/>
    <w:lvl w:ilvl="0" w:tplc="3578997A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07185"/>
    <w:multiLevelType w:val="hybridMultilevel"/>
    <w:tmpl w:val="501E2840"/>
    <w:lvl w:ilvl="0" w:tplc="57BE70E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4E26DA"/>
    <w:multiLevelType w:val="hybridMultilevel"/>
    <w:tmpl w:val="6ECC16D8"/>
    <w:lvl w:ilvl="0" w:tplc="9EBAEDC2">
      <w:start w:val="1"/>
      <w:numFmt w:val="decimal"/>
      <w:lvlText w:val="%1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231A9F"/>
    <w:multiLevelType w:val="hybridMultilevel"/>
    <w:tmpl w:val="1FA21140"/>
    <w:lvl w:ilvl="0" w:tplc="89202E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AA04285"/>
    <w:multiLevelType w:val="hybridMultilevel"/>
    <w:tmpl w:val="F4B2E2AA"/>
    <w:lvl w:ilvl="0" w:tplc="11B6EB06">
      <w:start w:val="1"/>
      <w:numFmt w:val="bullet"/>
      <w:lvlText w:val="-"/>
      <w:lvlJc w:val="left"/>
      <w:pPr>
        <w:ind w:left="2204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10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975BC0"/>
    <w:multiLevelType w:val="hybridMultilevel"/>
    <w:tmpl w:val="2996E54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FC017B"/>
    <w:multiLevelType w:val="hybridMultilevel"/>
    <w:tmpl w:val="3614EF46"/>
    <w:lvl w:ilvl="0" w:tplc="D57C78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1B04DD"/>
    <w:multiLevelType w:val="hybridMultilevel"/>
    <w:tmpl w:val="A5960B8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0CA3589"/>
    <w:multiLevelType w:val="hybridMultilevel"/>
    <w:tmpl w:val="19648D86"/>
    <w:lvl w:ilvl="0" w:tplc="A2366ADC">
      <w:start w:val="1"/>
      <w:numFmt w:val="decimal"/>
      <w:lvlText w:val="%1."/>
      <w:lvlJc w:val="left"/>
      <w:pPr>
        <w:ind w:left="927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8808089">
    <w:abstractNumId w:val="6"/>
  </w:num>
  <w:num w:numId="2" w16cid:durableId="551771783">
    <w:abstractNumId w:val="11"/>
  </w:num>
  <w:num w:numId="3" w16cid:durableId="1513372120">
    <w:abstractNumId w:val="14"/>
  </w:num>
  <w:num w:numId="4" w16cid:durableId="904071246">
    <w:abstractNumId w:val="4"/>
  </w:num>
  <w:num w:numId="5" w16cid:durableId="555627257">
    <w:abstractNumId w:val="3"/>
  </w:num>
  <w:num w:numId="6" w16cid:durableId="1725521949">
    <w:abstractNumId w:val="2"/>
  </w:num>
  <w:num w:numId="7" w16cid:durableId="573973463">
    <w:abstractNumId w:val="19"/>
  </w:num>
  <w:num w:numId="8" w16cid:durableId="217283197">
    <w:abstractNumId w:val="1"/>
  </w:num>
  <w:num w:numId="9" w16cid:durableId="728185475">
    <w:abstractNumId w:val="13"/>
  </w:num>
  <w:num w:numId="10" w16cid:durableId="1808669717">
    <w:abstractNumId w:val="10"/>
  </w:num>
  <w:num w:numId="11" w16cid:durableId="1016468738">
    <w:abstractNumId w:val="15"/>
  </w:num>
  <w:num w:numId="12" w16cid:durableId="618336280">
    <w:abstractNumId w:val="18"/>
  </w:num>
  <w:num w:numId="13" w16cid:durableId="564224333">
    <w:abstractNumId w:val="9"/>
  </w:num>
  <w:num w:numId="14" w16cid:durableId="440076926">
    <w:abstractNumId w:val="8"/>
  </w:num>
  <w:num w:numId="15" w16cid:durableId="297761378">
    <w:abstractNumId w:val="5"/>
  </w:num>
  <w:num w:numId="16" w16cid:durableId="1806850409">
    <w:abstractNumId w:val="16"/>
  </w:num>
  <w:num w:numId="17" w16cid:durableId="921908380">
    <w:abstractNumId w:val="7"/>
  </w:num>
  <w:num w:numId="18" w16cid:durableId="1991015615">
    <w:abstractNumId w:val="17"/>
  </w:num>
  <w:num w:numId="19" w16cid:durableId="1987851761">
    <w:abstractNumId w:val="0"/>
  </w:num>
  <w:num w:numId="20" w16cid:durableId="308676473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3NjY3NjQ1MDM0sTRR0lEKTi0uzszPAykwrAUA59CS5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C8A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4BA"/>
    <w:rsid w:val="000235ED"/>
    <w:rsid w:val="000238BF"/>
    <w:rsid w:val="00023E6F"/>
    <w:rsid w:val="000240D4"/>
    <w:rsid w:val="00024130"/>
    <w:rsid w:val="0002489B"/>
    <w:rsid w:val="00024D08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1B4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5D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7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281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1B79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D7BB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26C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671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0D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4D63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A73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18C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6AB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10C"/>
    <w:rsid w:val="0021727B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4B7A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936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5BB6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63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6F52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BC9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494C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5B4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5C53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7FE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0D3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70F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97E89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03B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949"/>
    <w:rsid w:val="003D7ADD"/>
    <w:rsid w:val="003E051D"/>
    <w:rsid w:val="003E06B8"/>
    <w:rsid w:val="003E0DDB"/>
    <w:rsid w:val="003E14E4"/>
    <w:rsid w:val="003E1AC9"/>
    <w:rsid w:val="003E2817"/>
    <w:rsid w:val="003E2866"/>
    <w:rsid w:val="003E2A37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B65"/>
    <w:rsid w:val="003F1D53"/>
    <w:rsid w:val="003F1D9B"/>
    <w:rsid w:val="003F1DE2"/>
    <w:rsid w:val="003F2238"/>
    <w:rsid w:val="003F31A4"/>
    <w:rsid w:val="003F33E0"/>
    <w:rsid w:val="003F358F"/>
    <w:rsid w:val="003F3EBB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03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83A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3EB0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47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688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3439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1E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6B5"/>
    <w:rsid w:val="00504DB3"/>
    <w:rsid w:val="00505B19"/>
    <w:rsid w:val="00505D35"/>
    <w:rsid w:val="00505ED8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55E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4CC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39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C7B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08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348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137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2121"/>
    <w:rsid w:val="00612222"/>
    <w:rsid w:val="006125D7"/>
    <w:rsid w:val="00612935"/>
    <w:rsid w:val="00612EB8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496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0A4"/>
    <w:rsid w:val="006560F8"/>
    <w:rsid w:val="0065611B"/>
    <w:rsid w:val="00656563"/>
    <w:rsid w:val="006569A1"/>
    <w:rsid w:val="0065750F"/>
    <w:rsid w:val="0065767D"/>
    <w:rsid w:val="006576CA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9AE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6C5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3ECD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4748"/>
    <w:rsid w:val="006A50A0"/>
    <w:rsid w:val="006A5827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57B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80F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1FAF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5BDA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2FD4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03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5DC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64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358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1E5A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DF4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8C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5F6"/>
    <w:rsid w:val="00825753"/>
    <w:rsid w:val="00825908"/>
    <w:rsid w:val="00825DEE"/>
    <w:rsid w:val="0082650E"/>
    <w:rsid w:val="0082720B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2DDE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C9C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4E67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674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0339"/>
    <w:rsid w:val="008E1474"/>
    <w:rsid w:val="008E1AC0"/>
    <w:rsid w:val="008E2192"/>
    <w:rsid w:val="008E22DB"/>
    <w:rsid w:val="008E238D"/>
    <w:rsid w:val="008E259C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40A"/>
    <w:rsid w:val="008F6737"/>
    <w:rsid w:val="008F6790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77C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1F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334"/>
    <w:rsid w:val="00930D8C"/>
    <w:rsid w:val="00930E14"/>
    <w:rsid w:val="0093103C"/>
    <w:rsid w:val="00931684"/>
    <w:rsid w:val="00931BF1"/>
    <w:rsid w:val="00931DE9"/>
    <w:rsid w:val="0093239A"/>
    <w:rsid w:val="00932675"/>
    <w:rsid w:val="009329F2"/>
    <w:rsid w:val="00932B0C"/>
    <w:rsid w:val="00932C4D"/>
    <w:rsid w:val="00932D9D"/>
    <w:rsid w:val="00932DDE"/>
    <w:rsid w:val="00933478"/>
    <w:rsid w:val="009334C6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23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20C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0B4B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035"/>
    <w:rsid w:val="009A239E"/>
    <w:rsid w:val="009A23CF"/>
    <w:rsid w:val="009A2ACB"/>
    <w:rsid w:val="009A2D19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7A2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02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3DD4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424"/>
    <w:rsid w:val="00A647E8"/>
    <w:rsid w:val="00A64808"/>
    <w:rsid w:val="00A648E2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67DE1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B22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87ECD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62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30AE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A24"/>
    <w:rsid w:val="00B14C03"/>
    <w:rsid w:val="00B15913"/>
    <w:rsid w:val="00B16132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6209"/>
    <w:rsid w:val="00B27044"/>
    <w:rsid w:val="00B270ED"/>
    <w:rsid w:val="00B27422"/>
    <w:rsid w:val="00B27BE6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46E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54"/>
    <w:rsid w:val="00B757C3"/>
    <w:rsid w:val="00B75A91"/>
    <w:rsid w:val="00B76050"/>
    <w:rsid w:val="00B779D4"/>
    <w:rsid w:val="00B800A3"/>
    <w:rsid w:val="00B801FD"/>
    <w:rsid w:val="00B8020F"/>
    <w:rsid w:val="00B803B0"/>
    <w:rsid w:val="00B803D0"/>
    <w:rsid w:val="00B80FDB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3F1"/>
    <w:rsid w:val="00BB1880"/>
    <w:rsid w:val="00BB2329"/>
    <w:rsid w:val="00BB239C"/>
    <w:rsid w:val="00BB2588"/>
    <w:rsid w:val="00BB3190"/>
    <w:rsid w:val="00BB3A9A"/>
    <w:rsid w:val="00BB3AD1"/>
    <w:rsid w:val="00BB3E76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8C"/>
    <w:rsid w:val="00BE2B96"/>
    <w:rsid w:val="00BE2F08"/>
    <w:rsid w:val="00BE31FD"/>
    <w:rsid w:val="00BE3347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19"/>
    <w:rsid w:val="00BF3543"/>
    <w:rsid w:val="00BF36D4"/>
    <w:rsid w:val="00BF3A0E"/>
    <w:rsid w:val="00BF3A93"/>
    <w:rsid w:val="00BF453C"/>
    <w:rsid w:val="00BF4AB6"/>
    <w:rsid w:val="00BF4B2A"/>
    <w:rsid w:val="00BF4BE0"/>
    <w:rsid w:val="00BF4C0F"/>
    <w:rsid w:val="00BF4C76"/>
    <w:rsid w:val="00BF4F88"/>
    <w:rsid w:val="00BF5087"/>
    <w:rsid w:val="00BF5289"/>
    <w:rsid w:val="00BF52F3"/>
    <w:rsid w:val="00BF532C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4EC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0C0A"/>
    <w:rsid w:val="00C41297"/>
    <w:rsid w:val="00C4165A"/>
    <w:rsid w:val="00C41698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502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3E86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09A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6ABE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6412"/>
    <w:rsid w:val="00D0709A"/>
    <w:rsid w:val="00D071AC"/>
    <w:rsid w:val="00D07AB0"/>
    <w:rsid w:val="00D10258"/>
    <w:rsid w:val="00D10393"/>
    <w:rsid w:val="00D10604"/>
    <w:rsid w:val="00D10ECA"/>
    <w:rsid w:val="00D11016"/>
    <w:rsid w:val="00D110F6"/>
    <w:rsid w:val="00D11118"/>
    <w:rsid w:val="00D11C7D"/>
    <w:rsid w:val="00D11CED"/>
    <w:rsid w:val="00D11FEC"/>
    <w:rsid w:val="00D12C78"/>
    <w:rsid w:val="00D12D10"/>
    <w:rsid w:val="00D1326C"/>
    <w:rsid w:val="00D137D1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3D46"/>
    <w:rsid w:val="00D24266"/>
    <w:rsid w:val="00D2466F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382C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615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9F0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76E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50E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3B1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9D"/>
    <w:rsid w:val="00DA52BE"/>
    <w:rsid w:val="00DA540B"/>
    <w:rsid w:val="00DA5BCB"/>
    <w:rsid w:val="00DA5EB3"/>
    <w:rsid w:val="00DA623D"/>
    <w:rsid w:val="00DA646E"/>
    <w:rsid w:val="00DA64AB"/>
    <w:rsid w:val="00DA6779"/>
    <w:rsid w:val="00DA69EE"/>
    <w:rsid w:val="00DA6F8F"/>
    <w:rsid w:val="00DA7031"/>
    <w:rsid w:val="00DA719E"/>
    <w:rsid w:val="00DA78D1"/>
    <w:rsid w:val="00DB055A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583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B7ED9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028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E7DC3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858"/>
    <w:rsid w:val="00DF5932"/>
    <w:rsid w:val="00DF641D"/>
    <w:rsid w:val="00DF64A5"/>
    <w:rsid w:val="00DF64D1"/>
    <w:rsid w:val="00DF65F5"/>
    <w:rsid w:val="00DF67A7"/>
    <w:rsid w:val="00DF67B8"/>
    <w:rsid w:val="00DF6A04"/>
    <w:rsid w:val="00DF7E75"/>
    <w:rsid w:val="00E00728"/>
    <w:rsid w:val="00E00AE2"/>
    <w:rsid w:val="00E00B3C"/>
    <w:rsid w:val="00E00CDC"/>
    <w:rsid w:val="00E00DFF"/>
    <w:rsid w:val="00E02555"/>
    <w:rsid w:val="00E02D7A"/>
    <w:rsid w:val="00E03081"/>
    <w:rsid w:val="00E03C8B"/>
    <w:rsid w:val="00E045F9"/>
    <w:rsid w:val="00E04644"/>
    <w:rsid w:val="00E04B69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D6A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715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0CE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6B37"/>
    <w:rsid w:val="00E97A58"/>
    <w:rsid w:val="00E97A5C"/>
    <w:rsid w:val="00EA0189"/>
    <w:rsid w:val="00EA0216"/>
    <w:rsid w:val="00EA0430"/>
    <w:rsid w:val="00EA09D9"/>
    <w:rsid w:val="00EA09E1"/>
    <w:rsid w:val="00EA09E2"/>
    <w:rsid w:val="00EA0C38"/>
    <w:rsid w:val="00EA1567"/>
    <w:rsid w:val="00EA1D76"/>
    <w:rsid w:val="00EA1EEA"/>
    <w:rsid w:val="00EA26BC"/>
    <w:rsid w:val="00EA2ED6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BD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6B13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4C03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238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A32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3A8C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21B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4E2"/>
    <w:rsid w:val="00F50B88"/>
    <w:rsid w:val="00F50CCC"/>
    <w:rsid w:val="00F5170C"/>
    <w:rsid w:val="00F5181D"/>
    <w:rsid w:val="00F51EC1"/>
    <w:rsid w:val="00F522E9"/>
    <w:rsid w:val="00F525D3"/>
    <w:rsid w:val="00F52CC9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17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6A54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1EE4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D18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C7815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B4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72C9C"/>
    <w:pPr>
      <w:spacing w:before="100" w:beforeAutospacing="1" w:after="100" w:afterAutospacing="1"/>
      <w:outlineLvl w:val="0"/>
    </w:pPr>
    <w:rPr>
      <w:b/>
      <w:bCs/>
      <w:noProof w:val="0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g-star-inserted">
    <w:name w:val="ng-star-inserted"/>
    <w:basedOn w:val="DefaultParagraphFont"/>
    <w:rsid w:val="00EC6B13"/>
  </w:style>
  <w:style w:type="character" w:customStyle="1" w:styleId="Heading1Char">
    <w:name w:val="Heading 1 Char"/>
    <w:basedOn w:val="DefaultParagraphFont"/>
    <w:link w:val="Heading1"/>
    <w:uiPriority w:val="9"/>
    <w:rsid w:val="00872C9C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7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9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4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6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4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7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httltohienthanh.org/co-doc-giao-duc/loi-song-hang-ng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A3D3E-F878-4DE4-BD5E-9ABDDF93C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10</cp:revision>
  <cp:lastPrinted>2026-04-27T03:22:00Z</cp:lastPrinted>
  <dcterms:created xsi:type="dcterms:W3CDTF">2026-04-09T04:03:00Z</dcterms:created>
  <dcterms:modified xsi:type="dcterms:W3CDTF">2026-04-27T03:22:00Z</dcterms:modified>
</cp:coreProperties>
</file>